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1058" w:type="dxa"/>
        <w:tblInd w:w="-998" w:type="dxa"/>
        <w:tblLayout w:type="fixed"/>
        <w:tblLook w:val="04A0" w:firstRow="1" w:lastRow="0" w:firstColumn="1" w:lastColumn="0" w:noHBand="0" w:noVBand="1"/>
      </w:tblPr>
      <w:tblGrid>
        <w:gridCol w:w="8506"/>
        <w:gridCol w:w="2552"/>
      </w:tblGrid>
      <w:tr w:rsidR="00AD4438" w:rsidRPr="00C9635A" w14:paraId="1A5476AA" w14:textId="77777777" w:rsidTr="00AD4438">
        <w:tc>
          <w:tcPr>
            <w:tcW w:w="8506" w:type="dxa"/>
          </w:tcPr>
          <w:p w14:paraId="41716E19" w14:textId="77777777" w:rsidR="00AD4438" w:rsidRPr="00C9635A" w:rsidRDefault="00AD4438" w:rsidP="0017746B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bookmarkStart w:id="0" w:name="_GoBack" w:colFirst="0" w:colLast="0"/>
            <w:r w:rsidRPr="00C9635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İŞ AKIŞ ADIMLARI</w:t>
            </w:r>
          </w:p>
        </w:tc>
        <w:tc>
          <w:tcPr>
            <w:tcW w:w="2552" w:type="dxa"/>
          </w:tcPr>
          <w:p w14:paraId="37999777" w14:textId="77777777" w:rsidR="00AD4438" w:rsidRPr="00A55BA5" w:rsidRDefault="00AD4438" w:rsidP="0017746B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55BA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ORUMLU</w:t>
            </w:r>
          </w:p>
        </w:tc>
      </w:tr>
      <w:tr w:rsidR="00AD4438" w:rsidRPr="00C9635A" w14:paraId="33EA5746" w14:textId="77777777" w:rsidTr="00AD4438">
        <w:trPr>
          <w:trHeight w:val="11319"/>
        </w:trPr>
        <w:tc>
          <w:tcPr>
            <w:tcW w:w="8506" w:type="dxa"/>
          </w:tcPr>
          <w:p w14:paraId="355927B5" w14:textId="7276936B" w:rsidR="00AD4438" w:rsidRPr="00C9635A" w:rsidRDefault="004B55A1" w:rsidP="00DC20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9635A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51776" behindDoc="0" locked="0" layoutInCell="1" allowOverlap="1" wp14:anchorId="14D813B8" wp14:editId="33F6ABBB">
                      <wp:simplePos x="0" y="0"/>
                      <wp:positionH relativeFrom="column">
                        <wp:posOffset>481330</wp:posOffset>
                      </wp:positionH>
                      <wp:positionV relativeFrom="paragraph">
                        <wp:posOffset>76200</wp:posOffset>
                      </wp:positionV>
                      <wp:extent cx="3562350" cy="914400"/>
                      <wp:effectExtent l="0" t="0" r="19050" b="19050"/>
                      <wp:wrapNone/>
                      <wp:docPr id="1" name="Oval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62350" cy="914400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2">
                                <a:schemeClr val="accent1"/>
                              </a:fillRef>
                              <a:effectRef idx="1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B8297C8" w14:textId="77777777" w:rsidR="00155114" w:rsidRPr="004B55A1" w:rsidRDefault="00155114" w:rsidP="004B55A1">
                                  <w:pPr>
                                    <w:pStyle w:val="ListeParagraf"/>
                                    <w:numPr>
                                      <w:ilvl w:val="0"/>
                                      <w:numId w:val="6"/>
                                    </w:numPr>
                                    <w:ind w:left="0" w:firstLine="0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4"/>
                                    </w:rPr>
                                  </w:pPr>
                                  <w:r w:rsidRPr="004B55A1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4"/>
                                    </w:rPr>
                                    <w:t>Öğrenciden gelen başvuru / talep (değişim programı başvurusu, bilgi talebi, belge talebi vb.)</w:t>
                                  </w:r>
                                </w:p>
                                <w:p w14:paraId="5353CC88" w14:textId="1CA33059" w:rsidR="00155114" w:rsidRPr="004B55A1" w:rsidRDefault="00155114" w:rsidP="004B55A1">
                                  <w:pPr>
                                    <w:pStyle w:val="ListeParagraf"/>
                                    <w:numPr>
                                      <w:ilvl w:val="0"/>
                                      <w:numId w:val="6"/>
                                    </w:numPr>
                                    <w:ind w:left="0" w:firstLine="0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4"/>
                                    </w:rPr>
                                  </w:pPr>
                                  <w:r w:rsidRPr="004B55A1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4"/>
                                    </w:rPr>
                                    <w:t>Başvuru Koordinatörlüğe ulaştırılır.</w:t>
                                  </w:r>
                                </w:p>
                                <w:p w14:paraId="50DA5F56" w14:textId="77777777" w:rsidR="00155114" w:rsidRPr="00155114" w:rsidRDefault="00155114" w:rsidP="00155114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38504AD0" w14:textId="64884F97" w:rsidR="00AD4438" w:rsidRPr="00F55DCE" w:rsidRDefault="00155114" w:rsidP="00155114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 w:rsidRPr="00155114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Başvuru Koordinatörlüğe ulaştırılır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4D813B8" id="Oval 1" o:spid="_x0000_s1026" style="position:absolute;margin-left:37.9pt;margin-top:6pt;width:280.5pt;height:1in;z-index:251851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" fillcolor="#91bce3 [2164]" strokecolor="#5b9bd5 [3204]" strokeweight=".5pt">
                      <v:fill color2="#7aaddd [2612]" rotate="t" colors="0 #b1cbe9;.5 #a3c1e5;1 #92b9e4" focus="100%" type="gradient">
                        <o:fill v:ext="view" type="gradientUnscaled"/>
                      </v:fill>
                      <v:stroke joinstyle="miter"/>
                      <v:textbox>
                        <w:txbxContent>
                          <w:p w14:paraId="3B8297C8" w14:textId="77777777" w:rsidR="00155114" w:rsidRPr="004B55A1" w:rsidRDefault="00155114" w:rsidP="004B55A1">
                            <w:pPr>
                              <w:pStyle w:val="ListeParagraf"/>
                              <w:numPr>
                                <w:ilvl w:val="0"/>
                                <w:numId w:val="6"/>
                              </w:numPr>
                              <w:ind w:left="0" w:firstLine="0"/>
                              <w:rPr>
                                <w:rFonts w:ascii="Times New Roman" w:hAnsi="Times New Roman" w:cs="Times New Roman"/>
                                <w:sz w:val="18"/>
                                <w:szCs w:val="14"/>
                              </w:rPr>
                            </w:pPr>
                            <w:r w:rsidRPr="004B55A1">
                              <w:rPr>
                                <w:rFonts w:ascii="Times New Roman" w:hAnsi="Times New Roman" w:cs="Times New Roman"/>
                                <w:sz w:val="18"/>
                                <w:szCs w:val="14"/>
                              </w:rPr>
                              <w:t>Öğrenciden gelen başvuru / talep (değişim programı başvurusu, bilgi talebi, belge talebi vb.)</w:t>
                            </w:r>
                          </w:p>
                          <w:p w14:paraId="5353CC88" w14:textId="1CA33059" w:rsidR="00155114" w:rsidRPr="004B55A1" w:rsidRDefault="00155114" w:rsidP="004B55A1">
                            <w:pPr>
                              <w:pStyle w:val="ListeParagraf"/>
                              <w:numPr>
                                <w:ilvl w:val="0"/>
                                <w:numId w:val="6"/>
                              </w:numPr>
                              <w:ind w:left="0" w:firstLine="0"/>
                              <w:rPr>
                                <w:rFonts w:ascii="Times New Roman" w:hAnsi="Times New Roman" w:cs="Times New Roman"/>
                                <w:sz w:val="18"/>
                                <w:szCs w:val="14"/>
                              </w:rPr>
                            </w:pPr>
                            <w:r w:rsidRPr="004B55A1">
                              <w:rPr>
                                <w:rFonts w:ascii="Times New Roman" w:hAnsi="Times New Roman" w:cs="Times New Roman"/>
                                <w:sz w:val="18"/>
                                <w:szCs w:val="14"/>
                              </w:rPr>
                              <w:t>Başvuru Koordinatörlüğe ulaştırılır.</w:t>
                            </w:r>
                          </w:p>
                          <w:p w14:paraId="50DA5F56" w14:textId="77777777" w:rsidR="00155114" w:rsidRPr="00155114" w:rsidRDefault="00155114" w:rsidP="0015511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  <w:p w14:paraId="38504AD0" w14:textId="64884F97" w:rsidR="00AD4438" w:rsidRPr="00F55DCE" w:rsidRDefault="00155114" w:rsidP="0015511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15511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Başvuru Koordinatörlüğe ulaştırılır.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  <w:p w14:paraId="38551D53" w14:textId="71916903" w:rsidR="00AD4438" w:rsidRPr="00C9635A" w:rsidRDefault="00AD4438" w:rsidP="00DC20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452D970" w14:textId="77777777" w:rsidR="00AD4438" w:rsidRDefault="00AD4438" w:rsidP="00DC20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96C60D2" w14:textId="4FECF7A5" w:rsidR="00AD4438" w:rsidRPr="00C9635A" w:rsidRDefault="00AD4438" w:rsidP="00DC20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DCB4EE6" w14:textId="1C9F01B9" w:rsidR="00AD4438" w:rsidRPr="00C9635A" w:rsidRDefault="00AD4438" w:rsidP="00DC20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B9EBBFF" w14:textId="50E54C9B" w:rsidR="00AD4438" w:rsidRPr="00C9635A" w:rsidRDefault="006C5C93" w:rsidP="00DC20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62016" behindDoc="0" locked="0" layoutInCell="1" allowOverlap="1" wp14:anchorId="05FCFB3F" wp14:editId="34923F79">
                      <wp:simplePos x="0" y="0"/>
                      <wp:positionH relativeFrom="column">
                        <wp:posOffset>2277745</wp:posOffset>
                      </wp:positionH>
                      <wp:positionV relativeFrom="paragraph">
                        <wp:posOffset>10795</wp:posOffset>
                      </wp:positionV>
                      <wp:extent cx="0" cy="266700"/>
                      <wp:effectExtent l="76200" t="0" r="57150" b="57150"/>
                      <wp:wrapNone/>
                      <wp:docPr id="4" name="Düz Ok Bağlayıcısı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26670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type w14:anchorId="69F831BB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Düz Ok Bağlayıcısı 4" o:spid="_x0000_s1026" type="#_x0000_t32" style="position:absolute;margin-left:179.35pt;margin-top:.85pt;width:0;height:21pt;z-index:251862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139F1BF4" w14:textId="76B3AFFA" w:rsidR="00AD4438" w:rsidRPr="00C9635A" w:rsidRDefault="00F7627A" w:rsidP="00DC20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9635A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52800" behindDoc="0" locked="0" layoutInCell="1" allowOverlap="1" wp14:anchorId="79AA45BD" wp14:editId="525BB7B8">
                      <wp:simplePos x="0" y="0"/>
                      <wp:positionH relativeFrom="column">
                        <wp:posOffset>515620</wp:posOffset>
                      </wp:positionH>
                      <wp:positionV relativeFrom="paragraph">
                        <wp:posOffset>150495</wp:posOffset>
                      </wp:positionV>
                      <wp:extent cx="3916680" cy="1234440"/>
                      <wp:effectExtent l="0" t="0" r="26670" b="22860"/>
                      <wp:wrapNone/>
                      <wp:docPr id="17" name="Dikdörtgen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916680" cy="123444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2">
                                <a:schemeClr val="accent1"/>
                              </a:fillRef>
                              <a:effectRef idx="1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205B1B8" w14:textId="4EB8EDC0" w:rsidR="00BE7BCD" w:rsidRPr="004B55A1" w:rsidRDefault="00BE7BCD" w:rsidP="004B55A1">
                                  <w:pPr>
                                    <w:spacing w:after="0"/>
                                    <w:jc w:val="both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2"/>
                                    </w:rPr>
                                  </w:pPr>
                                  <w:r w:rsidRPr="004B55A1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8"/>
                                      <w:szCs w:val="12"/>
                                    </w:rPr>
                                    <w:t>1.Ön Kontrol</w:t>
                                  </w:r>
                                </w:p>
                                <w:p w14:paraId="1F7F9BA4" w14:textId="4E132108" w:rsidR="00BE7BCD" w:rsidRPr="004B55A1" w:rsidRDefault="00BE7BCD" w:rsidP="004B55A1">
                                  <w:pPr>
                                    <w:numPr>
                                      <w:ilvl w:val="0"/>
                                      <w:numId w:val="7"/>
                                    </w:numPr>
                                    <w:spacing w:after="0"/>
                                    <w:jc w:val="both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2"/>
                                    </w:rPr>
                                  </w:pPr>
                                  <w:r w:rsidRPr="004B55A1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2"/>
                                    </w:rPr>
                                    <w:t>Koordinatörlük başvurunun/dosyanın eksik olup olmadığını kontrol eder.</w:t>
                                  </w:r>
                                </w:p>
                                <w:p w14:paraId="7D82941A" w14:textId="77777777" w:rsidR="00BE7BCD" w:rsidRPr="004B55A1" w:rsidRDefault="00BE7BCD" w:rsidP="004B55A1">
                                  <w:pPr>
                                    <w:numPr>
                                      <w:ilvl w:val="0"/>
                                      <w:numId w:val="7"/>
                                    </w:numPr>
                                    <w:spacing w:after="0"/>
                                    <w:jc w:val="both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2"/>
                                    </w:rPr>
                                  </w:pPr>
                                  <w:r w:rsidRPr="004B55A1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2"/>
                                    </w:rPr>
                                    <w:t>Eksik varsa öğrenciye bildirilir.</w:t>
                                  </w:r>
                                </w:p>
                                <w:p w14:paraId="516FF2B5" w14:textId="77777777" w:rsidR="00BE7BCD" w:rsidRPr="004B55A1" w:rsidRDefault="00BE7BCD" w:rsidP="004B55A1">
                                  <w:pPr>
                                    <w:numPr>
                                      <w:ilvl w:val="0"/>
                                      <w:numId w:val="8"/>
                                    </w:numPr>
                                    <w:spacing w:after="0"/>
                                    <w:jc w:val="both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2"/>
                                    </w:rPr>
                                  </w:pPr>
                                  <w:r w:rsidRPr="004B55A1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2"/>
                                    </w:rPr>
                                    <w:t>Öğrencinin akademik durumunun programa uygunluğu kontrol edilir (GANO, dil belgesi vb.).</w:t>
                                  </w:r>
                                </w:p>
                                <w:p w14:paraId="4EBEF49A" w14:textId="77777777" w:rsidR="00BE7BCD" w:rsidRPr="004B55A1" w:rsidRDefault="00BE7BCD" w:rsidP="004B55A1">
                                  <w:pPr>
                                    <w:numPr>
                                      <w:ilvl w:val="0"/>
                                      <w:numId w:val="8"/>
                                    </w:numPr>
                                    <w:spacing w:after="0"/>
                                    <w:jc w:val="both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2"/>
                                    </w:rPr>
                                  </w:pPr>
                                  <w:r w:rsidRPr="004B55A1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2"/>
                                    </w:rPr>
                                    <w:t>Bölüm Koordinatörü onayı alınır.</w:t>
                                  </w:r>
                                </w:p>
                                <w:p w14:paraId="030C2313" w14:textId="77777777" w:rsidR="00BE7BCD" w:rsidRPr="002F256B" w:rsidRDefault="00BE7BCD" w:rsidP="00BE7BCD">
                                  <w:pPr>
                                    <w:jc w:val="both"/>
                                    <w:rPr>
                                      <w:rFonts w:ascii="Times New Roman" w:hAnsi="Times New Roman" w:cs="Times New Roman"/>
                                      <w:sz w:val="12"/>
                                      <w:szCs w:val="12"/>
                                    </w:rPr>
                                  </w:pPr>
                                </w:p>
                                <w:p w14:paraId="309407F7" w14:textId="77777777" w:rsidR="00F7627A" w:rsidRPr="002F256B" w:rsidRDefault="00F7627A" w:rsidP="00081683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2"/>
                                      <w:szCs w:val="12"/>
                                    </w:rPr>
                                  </w:pPr>
                                </w:p>
                                <w:p w14:paraId="670C51A6" w14:textId="77777777" w:rsidR="00F7627A" w:rsidRPr="002F256B" w:rsidRDefault="00F7627A" w:rsidP="00081683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2"/>
                                      <w:szCs w:val="12"/>
                                    </w:rPr>
                                  </w:pPr>
                                </w:p>
                                <w:p w14:paraId="74B92563" w14:textId="77777777" w:rsidR="00F7627A" w:rsidRDefault="00F7627A" w:rsidP="00081683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186820AC" w14:textId="77777777" w:rsidR="00155114" w:rsidRPr="00F55DCE" w:rsidRDefault="00155114" w:rsidP="00081683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9AA45BD" id="Dikdörtgen 17" o:spid="_x0000_s1027" style="position:absolute;margin-left:40.6pt;margin-top:11.85pt;width:308.4pt;height:97.2pt;z-index:251852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" fillcolor="#91bce3 [2164]" strokecolor="#5b9bd5 [3204]" strokeweight=".5pt">
                      <v:fill color2="#7aaddd [2612]" rotate="t" colors="0 #b1cbe9;.5 #a3c1e5;1 #92b9e4" focus="100%" type="gradient">
                        <o:fill v:ext="view" type="gradientUnscaled"/>
                      </v:fill>
                      <v:textbox>
                        <w:txbxContent>
                          <w:p w14:paraId="3205B1B8" w14:textId="4EB8EDC0" w:rsidR="00BE7BCD" w:rsidRPr="004B55A1" w:rsidRDefault="00BE7BCD" w:rsidP="004B55A1">
                            <w:pPr>
                              <w:spacing w:after="0"/>
                              <w:jc w:val="both"/>
                              <w:rPr>
                                <w:rFonts w:ascii="Times New Roman" w:hAnsi="Times New Roman" w:cs="Times New Roman"/>
                                <w:sz w:val="18"/>
                                <w:szCs w:val="12"/>
                              </w:rPr>
                            </w:pPr>
                            <w:r w:rsidRPr="004B55A1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2"/>
                              </w:rPr>
                              <w:t>1.Ön Kontrol</w:t>
                            </w:r>
                          </w:p>
                          <w:p w14:paraId="1F7F9BA4" w14:textId="4E132108" w:rsidR="00BE7BCD" w:rsidRPr="004B55A1" w:rsidRDefault="00BE7BCD" w:rsidP="004B55A1">
                            <w:pPr>
                              <w:numPr>
                                <w:ilvl w:val="0"/>
                                <w:numId w:val="7"/>
                              </w:numPr>
                              <w:spacing w:after="0"/>
                              <w:jc w:val="both"/>
                              <w:rPr>
                                <w:rFonts w:ascii="Times New Roman" w:hAnsi="Times New Roman" w:cs="Times New Roman"/>
                                <w:sz w:val="18"/>
                                <w:szCs w:val="12"/>
                              </w:rPr>
                            </w:pPr>
                            <w:r w:rsidRPr="004B55A1">
                              <w:rPr>
                                <w:rFonts w:ascii="Times New Roman" w:hAnsi="Times New Roman" w:cs="Times New Roman"/>
                                <w:sz w:val="18"/>
                                <w:szCs w:val="12"/>
                              </w:rPr>
                              <w:t>Koordinatörlük başvurunun/dosyanın eksik olup olmadığını kontrol eder.</w:t>
                            </w:r>
                          </w:p>
                          <w:p w14:paraId="7D82941A" w14:textId="77777777" w:rsidR="00BE7BCD" w:rsidRPr="004B55A1" w:rsidRDefault="00BE7BCD" w:rsidP="004B55A1">
                            <w:pPr>
                              <w:numPr>
                                <w:ilvl w:val="0"/>
                                <w:numId w:val="7"/>
                              </w:numPr>
                              <w:spacing w:after="0"/>
                              <w:jc w:val="both"/>
                              <w:rPr>
                                <w:rFonts w:ascii="Times New Roman" w:hAnsi="Times New Roman" w:cs="Times New Roman"/>
                                <w:sz w:val="18"/>
                                <w:szCs w:val="12"/>
                              </w:rPr>
                            </w:pPr>
                            <w:r w:rsidRPr="004B55A1">
                              <w:rPr>
                                <w:rFonts w:ascii="Times New Roman" w:hAnsi="Times New Roman" w:cs="Times New Roman"/>
                                <w:sz w:val="18"/>
                                <w:szCs w:val="12"/>
                              </w:rPr>
                              <w:t>Eksik varsa öğrenciye bildirilir.</w:t>
                            </w:r>
                          </w:p>
                          <w:p w14:paraId="516FF2B5" w14:textId="77777777" w:rsidR="00BE7BCD" w:rsidRPr="004B55A1" w:rsidRDefault="00BE7BCD" w:rsidP="004B55A1">
                            <w:pPr>
                              <w:numPr>
                                <w:ilvl w:val="0"/>
                                <w:numId w:val="8"/>
                              </w:numPr>
                              <w:spacing w:after="0"/>
                              <w:jc w:val="both"/>
                              <w:rPr>
                                <w:rFonts w:ascii="Times New Roman" w:hAnsi="Times New Roman" w:cs="Times New Roman"/>
                                <w:sz w:val="18"/>
                                <w:szCs w:val="12"/>
                              </w:rPr>
                            </w:pPr>
                            <w:r w:rsidRPr="004B55A1">
                              <w:rPr>
                                <w:rFonts w:ascii="Times New Roman" w:hAnsi="Times New Roman" w:cs="Times New Roman"/>
                                <w:sz w:val="18"/>
                                <w:szCs w:val="12"/>
                              </w:rPr>
                              <w:t>Öğrencinin akademik durumunun programa uygunluğu kontrol edilir (GANO, dil belgesi vb.).</w:t>
                            </w:r>
                          </w:p>
                          <w:p w14:paraId="4EBEF49A" w14:textId="77777777" w:rsidR="00BE7BCD" w:rsidRPr="004B55A1" w:rsidRDefault="00BE7BCD" w:rsidP="004B55A1">
                            <w:pPr>
                              <w:numPr>
                                <w:ilvl w:val="0"/>
                                <w:numId w:val="8"/>
                              </w:numPr>
                              <w:spacing w:after="0"/>
                              <w:jc w:val="both"/>
                              <w:rPr>
                                <w:rFonts w:ascii="Times New Roman" w:hAnsi="Times New Roman" w:cs="Times New Roman"/>
                                <w:sz w:val="18"/>
                                <w:szCs w:val="12"/>
                              </w:rPr>
                            </w:pPr>
                            <w:r w:rsidRPr="004B55A1">
                              <w:rPr>
                                <w:rFonts w:ascii="Times New Roman" w:hAnsi="Times New Roman" w:cs="Times New Roman"/>
                                <w:sz w:val="18"/>
                                <w:szCs w:val="12"/>
                              </w:rPr>
                              <w:t>Bölüm Koordinatörü onayı alınır.</w:t>
                            </w:r>
                          </w:p>
                          <w:p w14:paraId="030C2313" w14:textId="77777777" w:rsidR="00BE7BCD" w:rsidRPr="002F256B" w:rsidRDefault="00BE7BCD" w:rsidP="00BE7BCD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sz w:val="12"/>
                                <w:szCs w:val="12"/>
                              </w:rPr>
                            </w:pPr>
                          </w:p>
                          <w:p w14:paraId="309407F7" w14:textId="77777777" w:rsidR="00F7627A" w:rsidRPr="002F256B" w:rsidRDefault="00F7627A" w:rsidP="0008168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2"/>
                                <w:szCs w:val="12"/>
                              </w:rPr>
                            </w:pPr>
                          </w:p>
                          <w:p w14:paraId="670C51A6" w14:textId="77777777" w:rsidR="00F7627A" w:rsidRPr="002F256B" w:rsidRDefault="00F7627A" w:rsidP="0008168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2"/>
                                <w:szCs w:val="12"/>
                              </w:rPr>
                            </w:pPr>
                          </w:p>
                          <w:p w14:paraId="74B92563" w14:textId="77777777" w:rsidR="00F7627A" w:rsidRDefault="00F7627A" w:rsidP="0008168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  <w:p w14:paraId="186820AC" w14:textId="77777777" w:rsidR="00155114" w:rsidRPr="00F55DCE" w:rsidRDefault="00155114" w:rsidP="0008168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5A000BEC" w14:textId="57FA43B8" w:rsidR="00AD4438" w:rsidRPr="00C9635A" w:rsidRDefault="00AD4438" w:rsidP="00081683">
            <w:pPr>
              <w:tabs>
                <w:tab w:val="right" w:pos="7033"/>
              </w:tabs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9635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ab/>
            </w:r>
          </w:p>
          <w:p w14:paraId="4ED643FC" w14:textId="11412F2F" w:rsidR="00AD4438" w:rsidRDefault="00AD4438" w:rsidP="00DC20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0CFAFFEE" w14:textId="678E4249" w:rsidR="00AD4438" w:rsidRPr="00C9635A" w:rsidRDefault="00AD4438" w:rsidP="00DC20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438F7B9" w14:textId="0D8F3659" w:rsidR="00AD4438" w:rsidRPr="00C9635A" w:rsidRDefault="00AD4438" w:rsidP="00DC20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88438C4" w14:textId="2B6263D4" w:rsidR="00AD4438" w:rsidRPr="00C9635A" w:rsidRDefault="00AD4438" w:rsidP="00DC20FB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38298C3" w14:textId="195AC481" w:rsidR="00AD4438" w:rsidRPr="00C9635A" w:rsidRDefault="00AD4438" w:rsidP="00DC20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42B3759" w14:textId="2F338DCA" w:rsidR="00AD4438" w:rsidRPr="00C9635A" w:rsidRDefault="00AD4438" w:rsidP="00DC20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8F7283F" w14:textId="0F041561" w:rsidR="00AD4438" w:rsidRPr="00C9635A" w:rsidRDefault="00AD4438" w:rsidP="00DC20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CCFEDB3" w14:textId="0446D98B" w:rsidR="00AD4438" w:rsidRPr="00C9635A" w:rsidRDefault="00F7627A" w:rsidP="00DC20FB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63040" behindDoc="0" locked="0" layoutInCell="1" allowOverlap="1" wp14:anchorId="507418D3" wp14:editId="52370957">
                      <wp:simplePos x="0" y="0"/>
                      <wp:positionH relativeFrom="column">
                        <wp:posOffset>2339975</wp:posOffset>
                      </wp:positionH>
                      <wp:positionV relativeFrom="paragraph">
                        <wp:posOffset>119380</wp:posOffset>
                      </wp:positionV>
                      <wp:extent cx="0" cy="266700"/>
                      <wp:effectExtent l="76200" t="0" r="57150" b="57150"/>
                      <wp:wrapNone/>
                      <wp:docPr id="6" name="Düz Ok Bağlayıcısı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26670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type w14:anchorId="28A3569F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Düz Ok Bağlayıcısı 6" o:spid="_x0000_s1026" type="#_x0000_t32" style="position:absolute;margin-left:184.25pt;margin-top:9.4pt;width:0;height:21pt;z-index:251863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0FDECCC3" w14:textId="6C11CC91" w:rsidR="00AD4438" w:rsidRPr="00C9635A" w:rsidRDefault="00AD4438" w:rsidP="00DC20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1621B6B" w14:textId="1F7CFF64" w:rsidR="00AD4438" w:rsidRPr="00C9635A" w:rsidRDefault="00BE7BCD" w:rsidP="00DC20FB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9635A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58944" behindDoc="0" locked="0" layoutInCell="1" allowOverlap="1" wp14:anchorId="5D5ABEEB" wp14:editId="04BFF422">
                      <wp:simplePos x="0" y="0"/>
                      <wp:positionH relativeFrom="column">
                        <wp:posOffset>83820</wp:posOffset>
                      </wp:positionH>
                      <wp:positionV relativeFrom="paragraph">
                        <wp:posOffset>158115</wp:posOffset>
                      </wp:positionV>
                      <wp:extent cx="1047750" cy="950976"/>
                      <wp:effectExtent l="0" t="0" r="19050" b="20955"/>
                      <wp:wrapNone/>
                      <wp:docPr id="39" name="Dikdörtgen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47750" cy="950976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2">
                                <a:schemeClr val="accent1"/>
                              </a:fillRef>
                              <a:effectRef idx="1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D2BC6C6" w14:textId="7466406C" w:rsidR="00AD4438" w:rsidRPr="00AD4438" w:rsidRDefault="002F256B" w:rsidP="00BA348D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İ</w:t>
                                  </w:r>
                                  <w:r w:rsidRPr="002F256B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şleme devam edilir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5D5ABEEB" id="Dikdörtgen 39" o:spid="_x0000_s1028" style="position:absolute;left:0;text-align:left;margin-left:6.6pt;margin-top:12.45pt;width:82.5pt;height:74.9pt;z-index:251858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" fillcolor="#91bce3 [2164]" strokecolor="#5b9bd5 [3204]" strokeweight=".5pt">
                      <v:fill color2="#7aaddd [2612]" rotate="t" colors="0 #b1cbe9;.5 #a3c1e5;1 #92b9e4" focus="100%" type="gradient">
                        <o:fill v:ext="view" type="gradientUnscaled"/>
                      </v:fill>
                      <v:textbox>
                        <w:txbxContent>
                          <w:p w14:paraId="7D2BC6C6" w14:textId="7466406C" w:rsidR="00AD4438" w:rsidRPr="00AD4438" w:rsidRDefault="002F256B" w:rsidP="00BA348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İ</w:t>
                            </w:r>
                            <w:r w:rsidRPr="002F256B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şleme devam edilir.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AD4438" w:rsidRPr="00C9635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                                                                                                 </w:t>
            </w:r>
          </w:p>
          <w:p w14:paraId="5BC2DC1E" w14:textId="036938F6" w:rsidR="00AD4438" w:rsidRPr="00C9635A" w:rsidRDefault="002F256B" w:rsidP="00DC20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9635A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57920" behindDoc="0" locked="0" layoutInCell="1" allowOverlap="1" wp14:anchorId="2BE69529" wp14:editId="276A0BF6">
                      <wp:simplePos x="0" y="0"/>
                      <wp:positionH relativeFrom="column">
                        <wp:posOffset>1210945</wp:posOffset>
                      </wp:positionH>
                      <wp:positionV relativeFrom="paragraph">
                        <wp:posOffset>67310</wp:posOffset>
                      </wp:positionV>
                      <wp:extent cx="419100" cy="333375"/>
                      <wp:effectExtent l="0" t="0" r="19050" b="28575"/>
                      <wp:wrapNone/>
                      <wp:docPr id="34" name="Oval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19100" cy="333375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2">
                                <a:schemeClr val="accent1"/>
                              </a:fillRef>
                              <a:effectRef idx="1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03CAC65" w14:textId="77777777" w:rsidR="00AD4438" w:rsidRPr="00F55DCE" w:rsidRDefault="00AD4438" w:rsidP="00A51FAC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oval w14:anchorId="2BE69529" id="Oval 34" o:spid="_x0000_s1029" style="position:absolute;margin-left:95.35pt;margin-top:5.3pt;width:33pt;height:26.25pt;z-index:251857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" fillcolor="#91bce3 [2164]" strokecolor="#5b9bd5 [3204]" strokeweight=".5pt">
                      <v:fill color2="#7aaddd [2612]" rotate="t" colors="0 #b1cbe9;.5 #a3c1e5;1 #92b9e4" focus="100%" type="gradient">
                        <o:fill v:ext="view" type="gradientUnscaled"/>
                      </v:fill>
                      <v:stroke joinstyle="miter"/>
                      <v:textbox>
                        <w:txbxContent>
                          <w:p w14:paraId="203CAC65" w14:textId="77777777" w:rsidR="00AD4438" w:rsidRPr="00F55DCE" w:rsidRDefault="00AD4438" w:rsidP="00A51FA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E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  <w:r w:rsidRPr="00C9635A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55872" behindDoc="0" locked="0" layoutInCell="1" allowOverlap="1" wp14:anchorId="1E7C6740" wp14:editId="4FAD30C2">
                      <wp:simplePos x="0" y="0"/>
                      <wp:positionH relativeFrom="column">
                        <wp:posOffset>1367155</wp:posOffset>
                      </wp:positionH>
                      <wp:positionV relativeFrom="paragraph">
                        <wp:posOffset>125095</wp:posOffset>
                      </wp:positionV>
                      <wp:extent cx="2019300" cy="933450"/>
                      <wp:effectExtent l="19050" t="19050" r="19050" b="38100"/>
                      <wp:wrapNone/>
                      <wp:docPr id="27" name="Elmas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19300" cy="933450"/>
                              </a:xfrm>
                              <a:prstGeom prst="diamond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2">
                                <a:schemeClr val="accent1"/>
                              </a:fillRef>
                              <a:effectRef idx="1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8A0BE9C" w14:textId="5B8D9296" w:rsidR="00AD4438" w:rsidRPr="00BC0407" w:rsidRDefault="00BE7BCD" w:rsidP="00A51FAC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6"/>
                                    </w:rPr>
                                  </w:pPr>
                                  <w:r w:rsidRPr="00BE7BCD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6"/>
                                    </w:rPr>
                                    <w:t>Başvuru uygun mu?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type w14:anchorId="1E7C6740" id="_x0000_t4" coordsize="21600,21600" o:spt="4" path="m10800,l,10800,10800,21600,21600,10800xe">
                      <v:stroke joinstyle="miter"/>
                      <v:path gradientshapeok="t" o:connecttype="rect" textboxrect="5400,5400,16200,16200"/>
                    </v:shapetype>
                    <v:shape id="Elmas 27" o:spid="_x0000_s1030" type="#_x0000_t4" style="position:absolute;margin-left:107.65pt;margin-top:9.85pt;width:159pt;height:73.5pt;z-index:251855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" fillcolor="#91bce3 [2164]" strokecolor="#5b9bd5 [3204]" strokeweight=".5pt">
                      <v:fill color2="#7aaddd [2612]" rotate="t" colors="0 #b1cbe9;.5 #a3c1e5;1 #92b9e4" focus="100%" type="gradient">
                        <o:fill v:ext="view" type="gradientUnscaled"/>
                      </v:fill>
                      <v:textbox>
                        <w:txbxContent>
                          <w:p w14:paraId="08A0BE9C" w14:textId="5B8D9296" w:rsidR="00AD4438" w:rsidRPr="00BC0407" w:rsidRDefault="00BE7BCD" w:rsidP="00A51FA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6"/>
                              </w:rPr>
                            </w:pPr>
                            <w:r w:rsidRPr="00BE7BCD">
                              <w:rPr>
                                <w:rFonts w:ascii="Times New Roman" w:hAnsi="Times New Roman" w:cs="Times New Roman"/>
                                <w:sz w:val="18"/>
                                <w:szCs w:val="16"/>
                              </w:rPr>
                              <w:t>Başvuru uygun mu?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5D835BAA" w14:textId="0F5F2F84" w:rsidR="00AD4438" w:rsidRPr="00C9635A" w:rsidRDefault="00AD4438" w:rsidP="00DC20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36070C3" w14:textId="71E8273F" w:rsidR="00AD4438" w:rsidRPr="00C9635A" w:rsidRDefault="00AD4438" w:rsidP="00DC20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5D2A0CF" w14:textId="1D070F6F" w:rsidR="00AD4438" w:rsidRPr="00C9635A" w:rsidRDefault="00F7627A" w:rsidP="00DC20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9635A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60992" behindDoc="0" locked="0" layoutInCell="1" allowOverlap="1" wp14:anchorId="6678FE40" wp14:editId="07B4EE92">
                      <wp:simplePos x="0" y="0"/>
                      <wp:positionH relativeFrom="column">
                        <wp:posOffset>1102995</wp:posOffset>
                      </wp:positionH>
                      <wp:positionV relativeFrom="paragraph">
                        <wp:posOffset>61595</wp:posOffset>
                      </wp:positionV>
                      <wp:extent cx="248716" cy="0"/>
                      <wp:effectExtent l="38100" t="76200" r="0" b="95250"/>
                      <wp:wrapNone/>
                      <wp:docPr id="3" name="Düz Ok Bağlayıcısı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248716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 w14:anchorId="24F659A9" id="Düz Ok Bağlayıcısı 3" o:spid="_x0000_s1026" type="#_x0000_t32" style="position:absolute;margin-left:86.85pt;margin-top:4.85pt;width:19.6pt;height:0;flip:x;z-index:251860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2C701957" w14:textId="3ACAE629" w:rsidR="00AD4438" w:rsidRPr="00C9635A" w:rsidRDefault="002F256B" w:rsidP="00DC20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66112" behindDoc="0" locked="0" layoutInCell="1" allowOverlap="1" wp14:anchorId="14EC94E7" wp14:editId="76CC6152">
                      <wp:simplePos x="0" y="0"/>
                      <wp:positionH relativeFrom="column">
                        <wp:posOffset>3060700</wp:posOffset>
                      </wp:positionH>
                      <wp:positionV relativeFrom="paragraph">
                        <wp:posOffset>151130</wp:posOffset>
                      </wp:positionV>
                      <wp:extent cx="152400" cy="190500"/>
                      <wp:effectExtent l="0" t="0" r="76200" b="57150"/>
                      <wp:wrapNone/>
                      <wp:docPr id="1501142670" name="Düz Ok Bağlayıcısı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52400" cy="19050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 w14:anchorId="106AD80F" id="Düz Ok Bağlayıcısı 17" o:spid="_x0000_s1026" type="#_x0000_t32" style="position:absolute;margin-left:241pt;margin-top:11.9pt;width:12pt;height:15pt;z-index:251866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6388E70F" w14:textId="6DA4D530" w:rsidR="00AD4438" w:rsidRPr="00C9635A" w:rsidRDefault="002F256B" w:rsidP="00DC20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9635A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56896" behindDoc="0" locked="0" layoutInCell="1" allowOverlap="1" wp14:anchorId="162309BF" wp14:editId="45C2629B">
                      <wp:simplePos x="0" y="0"/>
                      <wp:positionH relativeFrom="column">
                        <wp:posOffset>3144520</wp:posOffset>
                      </wp:positionH>
                      <wp:positionV relativeFrom="paragraph">
                        <wp:posOffset>158750</wp:posOffset>
                      </wp:positionV>
                      <wp:extent cx="426720" cy="333375"/>
                      <wp:effectExtent l="0" t="0" r="11430" b="28575"/>
                      <wp:wrapNone/>
                      <wp:docPr id="33" name="Oval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26720" cy="333375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2">
                                <a:schemeClr val="accent1"/>
                              </a:fillRef>
                              <a:effectRef idx="1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7D487A4" w14:textId="336D2F45" w:rsidR="00AD4438" w:rsidRPr="00F55DCE" w:rsidRDefault="002F256B" w:rsidP="00A51FAC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H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oval w14:anchorId="162309BF" id="Oval 33" o:spid="_x0000_s1031" style="position:absolute;margin-left:247.6pt;margin-top:12.5pt;width:33.6pt;height:26.25pt;z-index:251856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" fillcolor="#91bce3 [2164]" strokecolor="#5b9bd5 [3204]" strokeweight=".5pt">
                      <v:fill color2="#7aaddd [2612]" rotate="t" colors="0 #b1cbe9;.5 #a3c1e5;1 #92b9e4" focus="100%" type="gradient">
                        <o:fill v:ext="view" type="gradientUnscaled"/>
                      </v:fill>
                      <v:stroke joinstyle="miter"/>
                      <v:textbox>
                        <w:txbxContent>
                          <w:p w14:paraId="07D487A4" w14:textId="336D2F45" w:rsidR="00AD4438" w:rsidRPr="00F55DCE" w:rsidRDefault="002F256B" w:rsidP="00A51FA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H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  <w:p w14:paraId="16151D18" w14:textId="2174A284" w:rsidR="00AD4438" w:rsidRPr="00C9635A" w:rsidRDefault="002F256B" w:rsidP="00DC20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9635A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59968" behindDoc="0" locked="0" layoutInCell="1" allowOverlap="1" wp14:anchorId="15B6DA98" wp14:editId="462CABA5">
                      <wp:simplePos x="0" y="0"/>
                      <wp:positionH relativeFrom="column">
                        <wp:posOffset>737235</wp:posOffset>
                      </wp:positionH>
                      <wp:positionV relativeFrom="paragraph">
                        <wp:posOffset>104140</wp:posOffset>
                      </wp:positionV>
                      <wp:extent cx="9525" cy="361950"/>
                      <wp:effectExtent l="38100" t="0" r="66675" b="57150"/>
                      <wp:wrapNone/>
                      <wp:docPr id="156" name="Düz Ok Bağlayıcısı 1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525" cy="36195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 w14:anchorId="4D112984" id="Düz Ok Bağlayıcısı 156" o:spid="_x0000_s1026" type="#_x0000_t32" style="position:absolute;margin-left:58.05pt;margin-top:8.2pt;width:.75pt;height:28.5pt;z-index:251859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4309D1BF" w14:textId="4D5D439C" w:rsidR="00AD4438" w:rsidRPr="006C5C93" w:rsidRDefault="002F256B" w:rsidP="006C5C93">
            <w:pPr>
              <w:tabs>
                <w:tab w:val="left" w:pos="6732"/>
              </w:tabs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67136" behindDoc="0" locked="0" layoutInCell="1" allowOverlap="1" wp14:anchorId="3E0CC603" wp14:editId="7E093B48">
                      <wp:simplePos x="0" y="0"/>
                      <wp:positionH relativeFrom="column">
                        <wp:posOffset>3586480</wp:posOffset>
                      </wp:positionH>
                      <wp:positionV relativeFrom="paragraph">
                        <wp:posOffset>113030</wp:posOffset>
                      </wp:positionV>
                      <wp:extent cx="426720" cy="7620"/>
                      <wp:effectExtent l="0" t="57150" r="30480" b="87630"/>
                      <wp:wrapNone/>
                      <wp:docPr id="112301646" name="Düz Ok Bağlayıcısı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26720" cy="762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 w14:anchorId="2143C264" id="Düz Ok Bağlayıcısı 18" o:spid="_x0000_s1026" type="#_x0000_t32" style="position:absolute;margin-left:282.4pt;margin-top:8.9pt;width:33.6pt;height:.6pt;z-index:251867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  <w:r w:rsidR="006C5C9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ab/>
            </w:r>
            <w:r w:rsidR="006C5C93" w:rsidRPr="006C5C9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shd w:val="clear" w:color="auto" w:fill="8EAADB" w:themeFill="accent5" w:themeFillTint="99"/>
              </w:rPr>
              <w:t>SON</w:t>
            </w:r>
          </w:p>
          <w:p w14:paraId="6AC076C8" w14:textId="40489B9C" w:rsidR="00AD4438" w:rsidRPr="00C9635A" w:rsidRDefault="00AD4438" w:rsidP="00DC20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499D429" w14:textId="3CF4B943" w:rsidR="00AD4438" w:rsidRPr="00C9635A" w:rsidRDefault="00AD4438" w:rsidP="00DC20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C6D0C40" w14:textId="6782A25A" w:rsidR="00AD4438" w:rsidRPr="00C9635A" w:rsidRDefault="00155114" w:rsidP="00DC20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9635A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53824" behindDoc="0" locked="0" layoutInCell="1" allowOverlap="1" wp14:anchorId="6B9606C0" wp14:editId="4E01D94B">
                      <wp:simplePos x="0" y="0"/>
                      <wp:positionH relativeFrom="column">
                        <wp:posOffset>557530</wp:posOffset>
                      </wp:positionH>
                      <wp:positionV relativeFrom="paragraph">
                        <wp:posOffset>122555</wp:posOffset>
                      </wp:positionV>
                      <wp:extent cx="3543300" cy="1181100"/>
                      <wp:effectExtent l="0" t="0" r="19050" b="19050"/>
                      <wp:wrapNone/>
                      <wp:docPr id="21" name="Dikdörtgen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43300" cy="11811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2">
                                <a:schemeClr val="accent1"/>
                              </a:fillRef>
                              <a:effectRef idx="1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F44386A" w14:textId="595029C8" w:rsidR="002F256B" w:rsidRPr="004B55A1" w:rsidRDefault="002F256B" w:rsidP="002F256B">
                                  <w:pPr>
                                    <w:jc w:val="both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2F256B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  <w:t xml:space="preserve">2. </w:t>
                                  </w:r>
                                  <w:r w:rsidRPr="004B55A1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Üniversiteler Arası İletişim</w:t>
                                  </w:r>
                                </w:p>
                                <w:p w14:paraId="22CF1FED" w14:textId="77777777" w:rsidR="002F256B" w:rsidRPr="004B55A1" w:rsidRDefault="002F256B" w:rsidP="002F256B">
                                  <w:pPr>
                                    <w:pStyle w:val="ListeParagraf"/>
                                    <w:numPr>
                                      <w:ilvl w:val="0"/>
                                      <w:numId w:val="9"/>
                                    </w:numPr>
                                    <w:jc w:val="both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4B55A1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Karşı kurumla yazışma yapılır.</w:t>
                                  </w:r>
                                </w:p>
                                <w:p w14:paraId="5168F098" w14:textId="65D12040" w:rsidR="002F256B" w:rsidRPr="004B55A1" w:rsidRDefault="002F256B" w:rsidP="002F256B">
                                  <w:pPr>
                                    <w:pStyle w:val="ListeParagraf"/>
                                    <w:numPr>
                                      <w:ilvl w:val="0"/>
                                      <w:numId w:val="9"/>
                                    </w:numPr>
                                    <w:jc w:val="both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4B55A1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Kabul mektubu ya da ek belge talep edilir.</w:t>
                                  </w:r>
                                </w:p>
                                <w:p w14:paraId="37E7E230" w14:textId="556C3BC5" w:rsidR="002F256B" w:rsidRPr="004B55A1" w:rsidRDefault="002F256B" w:rsidP="002F256B">
                                  <w:pPr>
                                    <w:pStyle w:val="AralkYok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4B55A1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3.Onay Süreci</w:t>
                                  </w:r>
                                </w:p>
                                <w:p w14:paraId="0EBA7CB9" w14:textId="77777777" w:rsidR="002F256B" w:rsidRPr="004B55A1" w:rsidRDefault="002F256B" w:rsidP="002F256B">
                                  <w:pPr>
                                    <w:pStyle w:val="AralkYok"/>
                                    <w:numPr>
                                      <w:ilvl w:val="0"/>
                                      <w:numId w:val="10"/>
                                    </w:numPr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4B55A1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Belgeler toplanır.</w:t>
                                  </w:r>
                                </w:p>
                                <w:p w14:paraId="500A837D" w14:textId="6A4D5592" w:rsidR="002F256B" w:rsidRPr="004B55A1" w:rsidRDefault="002F256B" w:rsidP="002F256B">
                                  <w:pPr>
                                    <w:pStyle w:val="AralkYok"/>
                                    <w:numPr>
                                      <w:ilvl w:val="0"/>
                                      <w:numId w:val="10"/>
                                    </w:numPr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4B55A1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Fakülte / Enstitü Yönetim Kurulu ve Rektörlük onayı alınır.</w:t>
                                  </w:r>
                                </w:p>
                                <w:p w14:paraId="234F7CBB" w14:textId="77777777" w:rsidR="002F256B" w:rsidRPr="002F256B" w:rsidRDefault="002F256B" w:rsidP="002F256B">
                                  <w:pPr>
                                    <w:jc w:val="both"/>
                                    <w:rPr>
                                      <w:rFonts w:ascii="Times New Roman" w:hAnsi="Times New Roman" w:cs="Times New Roman"/>
                                      <w:sz w:val="4"/>
                                      <w:szCs w:val="4"/>
                                    </w:rPr>
                                  </w:pPr>
                                </w:p>
                                <w:p w14:paraId="3C86D7E0" w14:textId="3B70DC43" w:rsidR="002F256B" w:rsidRPr="002F256B" w:rsidRDefault="002F256B" w:rsidP="002F256B">
                                  <w:pPr>
                                    <w:jc w:val="both"/>
                                    <w:rPr>
                                      <w:rFonts w:ascii="Times New Roman" w:hAnsi="Times New Roman" w:cs="Times New Roman"/>
                                      <w:sz w:val="12"/>
                                      <w:szCs w:val="12"/>
                                    </w:rPr>
                                  </w:pPr>
                                  <w:r w:rsidRPr="002F256B">
                                    <w:rPr>
                                      <w:rFonts w:ascii="Times New Roman" w:hAnsi="Times New Roman" w:cs="Times New Roman"/>
                                      <w:sz w:val="12"/>
                                      <w:szCs w:val="12"/>
                                    </w:rPr>
                                    <w:t>Fakülte / Enstitü Yönetim Kurulu ve Rektörlük onayı alınır.</w:t>
                                  </w:r>
                                </w:p>
                                <w:p w14:paraId="55DD1D09" w14:textId="77777777" w:rsidR="002F256B" w:rsidRPr="002F256B" w:rsidRDefault="002F256B" w:rsidP="002F256B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0"/>
                                      <w:szCs w:val="10"/>
                                    </w:rPr>
                                  </w:pPr>
                                </w:p>
                                <w:p w14:paraId="1EAFB4B1" w14:textId="77777777" w:rsidR="002F256B" w:rsidRPr="002F256B" w:rsidRDefault="002F256B" w:rsidP="002F256B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0"/>
                                      <w:szCs w:val="10"/>
                                    </w:rPr>
                                  </w:pPr>
                                  <w:r w:rsidRPr="002F256B">
                                    <w:rPr>
                                      <w:rFonts w:ascii="Times New Roman" w:hAnsi="Times New Roman" w:cs="Times New Roman"/>
                                      <w:sz w:val="10"/>
                                      <w:szCs w:val="10"/>
                                    </w:rPr>
                                    <w:t>Belgeler toplanır.</w:t>
                                  </w:r>
                                </w:p>
                                <w:p w14:paraId="55B3BCA5" w14:textId="77777777" w:rsidR="002F256B" w:rsidRPr="002F256B" w:rsidRDefault="002F256B" w:rsidP="002F256B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0"/>
                                      <w:szCs w:val="10"/>
                                    </w:rPr>
                                  </w:pPr>
                                </w:p>
                                <w:p w14:paraId="6635F647" w14:textId="6B58F7AE" w:rsidR="00AD4438" w:rsidRPr="002F256B" w:rsidRDefault="002F256B" w:rsidP="002F256B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0"/>
                                      <w:szCs w:val="10"/>
                                    </w:rPr>
                                  </w:pPr>
                                  <w:r w:rsidRPr="002F256B">
                                    <w:rPr>
                                      <w:rFonts w:ascii="Times New Roman" w:hAnsi="Times New Roman" w:cs="Times New Roman"/>
                                      <w:sz w:val="10"/>
                                      <w:szCs w:val="10"/>
                                    </w:rPr>
                                    <w:t>Fakülte / Enstitü Yönetim Kurulu ve Rektörlük onayı alınır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B9606C0" id="Dikdörtgen 21" o:spid="_x0000_s1032" style="position:absolute;margin-left:43.9pt;margin-top:9.65pt;width:279pt;height:93pt;z-index:251853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" fillcolor="#91bce3 [2164]" strokecolor="#5b9bd5 [3204]" strokeweight=".5pt">
                      <v:fill color2="#7aaddd [2612]" rotate="t" colors="0 #b1cbe9;.5 #a3c1e5;1 #92b9e4" focus="100%" type="gradient">
                        <o:fill v:ext="view" type="gradientUnscaled"/>
                      </v:fill>
                      <v:textbox>
                        <w:txbxContent>
                          <w:p w14:paraId="1F44386A" w14:textId="595029C8" w:rsidR="002F256B" w:rsidRPr="004B55A1" w:rsidRDefault="002F256B" w:rsidP="002F256B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2F256B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2"/>
                                <w:szCs w:val="12"/>
                              </w:rPr>
                              <w:t xml:space="preserve">2. </w:t>
                            </w:r>
                            <w:r w:rsidRPr="004B55A1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  <w:t>Üniversiteler Arası İletişim</w:t>
                            </w:r>
                          </w:p>
                          <w:p w14:paraId="22CF1FED" w14:textId="77777777" w:rsidR="002F256B" w:rsidRPr="004B55A1" w:rsidRDefault="002F256B" w:rsidP="002F256B">
                            <w:pPr>
                              <w:pStyle w:val="ListeParagraf"/>
                              <w:numPr>
                                <w:ilvl w:val="0"/>
                                <w:numId w:val="9"/>
                              </w:numPr>
                              <w:jc w:val="both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4B55A1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Karşı kurumla yazışma yapılır.</w:t>
                            </w:r>
                          </w:p>
                          <w:p w14:paraId="5168F098" w14:textId="65D12040" w:rsidR="002F256B" w:rsidRPr="004B55A1" w:rsidRDefault="002F256B" w:rsidP="002F256B">
                            <w:pPr>
                              <w:pStyle w:val="ListeParagraf"/>
                              <w:numPr>
                                <w:ilvl w:val="0"/>
                                <w:numId w:val="9"/>
                              </w:numPr>
                              <w:jc w:val="both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4B55A1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Kabul mektubu ya da ek belge talep edilir.</w:t>
                            </w:r>
                          </w:p>
                          <w:p w14:paraId="37E7E230" w14:textId="556C3BC5" w:rsidR="002F256B" w:rsidRPr="004B55A1" w:rsidRDefault="002F256B" w:rsidP="002F256B">
                            <w:pPr>
                              <w:pStyle w:val="AralkYok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4B55A1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  <w:t>3.Onay Süreci</w:t>
                            </w:r>
                          </w:p>
                          <w:p w14:paraId="0EBA7CB9" w14:textId="77777777" w:rsidR="002F256B" w:rsidRPr="004B55A1" w:rsidRDefault="002F256B" w:rsidP="002F256B">
                            <w:pPr>
                              <w:pStyle w:val="AralkYok"/>
                              <w:numPr>
                                <w:ilvl w:val="0"/>
                                <w:numId w:val="10"/>
                              </w:num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4B55A1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Belgeler toplanır.</w:t>
                            </w:r>
                          </w:p>
                          <w:p w14:paraId="500A837D" w14:textId="6A4D5592" w:rsidR="002F256B" w:rsidRPr="004B55A1" w:rsidRDefault="002F256B" w:rsidP="002F256B">
                            <w:pPr>
                              <w:pStyle w:val="AralkYok"/>
                              <w:numPr>
                                <w:ilvl w:val="0"/>
                                <w:numId w:val="10"/>
                              </w:num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4B55A1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Fakülte / Enstitü Yönetim Kurulu ve Rektörlük onayı alınır.</w:t>
                            </w:r>
                          </w:p>
                          <w:p w14:paraId="234F7CBB" w14:textId="77777777" w:rsidR="002F256B" w:rsidRPr="002F256B" w:rsidRDefault="002F256B" w:rsidP="002F256B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sz w:val="4"/>
                                <w:szCs w:val="4"/>
                              </w:rPr>
                            </w:pPr>
                          </w:p>
                          <w:p w14:paraId="3C86D7E0" w14:textId="3B70DC43" w:rsidR="002F256B" w:rsidRPr="002F256B" w:rsidRDefault="002F256B" w:rsidP="002F256B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sz w:val="12"/>
                                <w:szCs w:val="12"/>
                              </w:rPr>
                            </w:pPr>
                            <w:r w:rsidRPr="002F256B">
                              <w:rPr>
                                <w:rFonts w:ascii="Times New Roman" w:hAnsi="Times New Roman" w:cs="Times New Roman"/>
                                <w:sz w:val="12"/>
                                <w:szCs w:val="12"/>
                              </w:rPr>
                              <w:t>Fakülte / Enstitü Yönetim Kurulu ve Rektörlük onayı alınır.</w:t>
                            </w:r>
                          </w:p>
                          <w:p w14:paraId="55DD1D09" w14:textId="77777777" w:rsidR="002F256B" w:rsidRPr="002F256B" w:rsidRDefault="002F256B" w:rsidP="002F256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0"/>
                                <w:szCs w:val="10"/>
                              </w:rPr>
                            </w:pPr>
                          </w:p>
                          <w:p w14:paraId="1EAFB4B1" w14:textId="77777777" w:rsidR="002F256B" w:rsidRPr="002F256B" w:rsidRDefault="002F256B" w:rsidP="002F256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0"/>
                                <w:szCs w:val="10"/>
                              </w:rPr>
                            </w:pPr>
                            <w:r w:rsidRPr="002F256B">
                              <w:rPr>
                                <w:rFonts w:ascii="Times New Roman" w:hAnsi="Times New Roman" w:cs="Times New Roman"/>
                                <w:sz w:val="10"/>
                                <w:szCs w:val="10"/>
                              </w:rPr>
                              <w:t>Belgeler toplanır.</w:t>
                            </w:r>
                          </w:p>
                          <w:p w14:paraId="55B3BCA5" w14:textId="77777777" w:rsidR="002F256B" w:rsidRPr="002F256B" w:rsidRDefault="002F256B" w:rsidP="002F256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0"/>
                                <w:szCs w:val="10"/>
                              </w:rPr>
                            </w:pPr>
                          </w:p>
                          <w:p w14:paraId="6635F647" w14:textId="6B58F7AE" w:rsidR="00AD4438" w:rsidRPr="002F256B" w:rsidRDefault="002F256B" w:rsidP="002F256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0"/>
                                <w:szCs w:val="10"/>
                              </w:rPr>
                            </w:pPr>
                            <w:r w:rsidRPr="002F256B">
                              <w:rPr>
                                <w:rFonts w:ascii="Times New Roman" w:hAnsi="Times New Roman" w:cs="Times New Roman"/>
                                <w:sz w:val="10"/>
                                <w:szCs w:val="10"/>
                              </w:rPr>
                              <w:t>Fakülte / Enstitü Yönetim Kurulu ve Rektörlük onayı alınır.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0E7BC7B3" w14:textId="6E6A337E" w:rsidR="00AD4438" w:rsidRPr="00C9635A" w:rsidRDefault="00AD4438" w:rsidP="00DC20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DA8C657" w14:textId="5BB41DA1" w:rsidR="00AD4438" w:rsidRPr="00C9635A" w:rsidRDefault="00AD4438" w:rsidP="00DC20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0ECDC6CF" w14:textId="518E0B45" w:rsidR="00AD4438" w:rsidRPr="00C9635A" w:rsidRDefault="00AD4438" w:rsidP="00DC20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0750A674" w14:textId="2DF93C59" w:rsidR="00AD4438" w:rsidRPr="00C9635A" w:rsidRDefault="00AD4438" w:rsidP="00DC20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C0E6CE8" w14:textId="62DD07EC" w:rsidR="00AD4438" w:rsidRPr="00C9635A" w:rsidRDefault="00AD4438" w:rsidP="00DC20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074E609" w14:textId="5E649941" w:rsidR="00AD4438" w:rsidRPr="00C9635A" w:rsidRDefault="00AD4438" w:rsidP="00DC20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FA9B45E" w14:textId="22C48621" w:rsidR="00AD4438" w:rsidRPr="00C9635A" w:rsidRDefault="00AD4438" w:rsidP="00DC20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C7976D4" w14:textId="7A5DCD49" w:rsidR="00AD4438" w:rsidRPr="00C9635A" w:rsidRDefault="004B55A1" w:rsidP="00DC20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65088" behindDoc="0" locked="0" layoutInCell="1" allowOverlap="1" wp14:anchorId="5DCF97AF" wp14:editId="3673F241">
                      <wp:simplePos x="0" y="0"/>
                      <wp:positionH relativeFrom="column">
                        <wp:posOffset>2313305</wp:posOffset>
                      </wp:positionH>
                      <wp:positionV relativeFrom="paragraph">
                        <wp:posOffset>27305</wp:posOffset>
                      </wp:positionV>
                      <wp:extent cx="0" cy="266700"/>
                      <wp:effectExtent l="76200" t="0" r="57150" b="57150"/>
                      <wp:wrapNone/>
                      <wp:docPr id="2" name="Düz Ok Bağlayıcısı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26670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4390B7C0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Düz Ok Bağlayıcısı 2" o:spid="_x0000_s1026" type="#_x0000_t32" style="position:absolute;margin-left:182.15pt;margin-top:2.15pt;width:0;height:21pt;z-index:251865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3AD08672" w14:textId="3B710872" w:rsidR="00AD4438" w:rsidRPr="00C9635A" w:rsidRDefault="00AD4438" w:rsidP="00DC20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CC29EAD" w14:textId="36A45F3C" w:rsidR="00AD4438" w:rsidRPr="00C9635A" w:rsidRDefault="004B55A1" w:rsidP="00DC20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9635A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54848" behindDoc="0" locked="0" layoutInCell="1" allowOverlap="1" wp14:anchorId="5C36C089" wp14:editId="6ACE3ACD">
                      <wp:simplePos x="0" y="0"/>
                      <wp:positionH relativeFrom="column">
                        <wp:posOffset>557530</wp:posOffset>
                      </wp:positionH>
                      <wp:positionV relativeFrom="paragraph">
                        <wp:posOffset>65405</wp:posOffset>
                      </wp:positionV>
                      <wp:extent cx="3562350" cy="1059180"/>
                      <wp:effectExtent l="0" t="0" r="19050" b="26670"/>
                      <wp:wrapNone/>
                      <wp:docPr id="26" name="Oval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62350" cy="1059180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2">
                                <a:schemeClr val="accent1"/>
                              </a:fillRef>
                              <a:effectRef idx="1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0C8B148" w14:textId="77777777" w:rsidR="002F256B" w:rsidRPr="004B55A1" w:rsidRDefault="002F256B" w:rsidP="002F256B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8"/>
                                      <w:szCs w:val="14"/>
                                    </w:rPr>
                                  </w:pPr>
                                  <w:r w:rsidRPr="004B55A1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8"/>
                                      <w:szCs w:val="14"/>
                                    </w:rPr>
                                    <w:t>Öğrenciye bilgilendirme yapılır.</w:t>
                                  </w:r>
                                </w:p>
                                <w:p w14:paraId="1AF12F5A" w14:textId="23B423A8" w:rsidR="002F256B" w:rsidRPr="004B55A1" w:rsidRDefault="002F256B" w:rsidP="002F256B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8"/>
                                      <w:szCs w:val="14"/>
                                    </w:rPr>
                                  </w:pPr>
                                  <w:r w:rsidRPr="004B55A1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8"/>
                                      <w:szCs w:val="14"/>
                                    </w:rPr>
                                    <w:t>Dosya arşivlenir.</w:t>
                                  </w:r>
                                </w:p>
                                <w:p w14:paraId="08EDC3D5" w14:textId="596F5608" w:rsidR="002F256B" w:rsidRPr="004B55A1" w:rsidRDefault="002F256B" w:rsidP="002F256B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8"/>
                                      <w:szCs w:val="14"/>
                                    </w:rPr>
                                  </w:pPr>
                                  <w:r w:rsidRPr="004B55A1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8"/>
                                      <w:szCs w:val="14"/>
                                    </w:rPr>
                                    <w:t>İşlem tamamlanır.</w:t>
                                  </w:r>
                                </w:p>
                                <w:p w14:paraId="48295A9A" w14:textId="77777777" w:rsidR="002F256B" w:rsidRDefault="002F256B" w:rsidP="002F256B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4"/>
                                      <w:szCs w:val="14"/>
                                    </w:rPr>
                                  </w:pPr>
                                </w:p>
                                <w:p w14:paraId="4152DCBA" w14:textId="77777777" w:rsidR="002F256B" w:rsidRPr="002F256B" w:rsidRDefault="002F256B" w:rsidP="002F256B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4"/>
                                      <w:szCs w:val="14"/>
                                    </w:rPr>
                                  </w:pPr>
                                </w:p>
                                <w:p w14:paraId="46803E65" w14:textId="77777777" w:rsidR="002F256B" w:rsidRPr="002F256B" w:rsidRDefault="002F256B" w:rsidP="002F256B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4"/>
                                      <w:szCs w:val="14"/>
                                    </w:rPr>
                                  </w:pPr>
                                </w:p>
                                <w:p w14:paraId="40E68CA5" w14:textId="77777777" w:rsidR="002F256B" w:rsidRPr="002F256B" w:rsidRDefault="002F256B" w:rsidP="002F256B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4"/>
                                      <w:szCs w:val="14"/>
                                    </w:rPr>
                                  </w:pPr>
                                  <w:r w:rsidRPr="002F256B">
                                    <w:rPr>
                                      <w:rFonts w:ascii="Times New Roman" w:hAnsi="Times New Roman" w:cs="Times New Roman"/>
                                      <w:sz w:val="14"/>
                                      <w:szCs w:val="14"/>
                                    </w:rPr>
                                    <w:t>Dosya arşivlenir.</w:t>
                                  </w:r>
                                </w:p>
                                <w:p w14:paraId="67AE7B9E" w14:textId="77777777" w:rsidR="002F256B" w:rsidRPr="002F256B" w:rsidRDefault="002F256B" w:rsidP="002F256B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4"/>
                                      <w:szCs w:val="14"/>
                                    </w:rPr>
                                  </w:pPr>
                                </w:p>
                                <w:p w14:paraId="123A3061" w14:textId="2BC948E5" w:rsidR="00AD4438" w:rsidRPr="002F256B" w:rsidRDefault="002F256B" w:rsidP="002F256B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4"/>
                                      <w:szCs w:val="14"/>
                                    </w:rPr>
                                  </w:pPr>
                                  <w:r w:rsidRPr="002F256B">
                                    <w:rPr>
                                      <w:rFonts w:ascii="Times New Roman" w:hAnsi="Times New Roman" w:cs="Times New Roman"/>
                                      <w:sz w:val="14"/>
                                      <w:szCs w:val="14"/>
                                    </w:rPr>
                                    <w:t>İşlem tamamlanır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C36C089" id="Oval 26" o:spid="_x0000_s1033" style="position:absolute;margin-left:43.9pt;margin-top:5.15pt;width:280.5pt;height:83.4pt;z-index:251854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" fillcolor="#91bce3 [2164]" strokecolor="#5b9bd5 [3204]" strokeweight=".5pt">
                      <v:fill color2="#7aaddd [2612]" rotate="t" colors="0 #b1cbe9;.5 #a3c1e5;1 #92b9e4" focus="100%" type="gradient">
                        <o:fill v:ext="view" type="gradientUnscaled"/>
                      </v:fill>
                      <v:stroke joinstyle="miter"/>
                      <v:textbox>
                        <w:txbxContent>
                          <w:p w14:paraId="50C8B148" w14:textId="77777777" w:rsidR="002F256B" w:rsidRPr="004B55A1" w:rsidRDefault="002F256B" w:rsidP="002F256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4"/>
                              </w:rPr>
                            </w:pPr>
                            <w:r w:rsidRPr="004B55A1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4"/>
                              </w:rPr>
                              <w:t>Öğrenciye bilgilendirme yapılır.</w:t>
                            </w:r>
                          </w:p>
                          <w:p w14:paraId="1AF12F5A" w14:textId="23B423A8" w:rsidR="002F256B" w:rsidRPr="004B55A1" w:rsidRDefault="002F256B" w:rsidP="002F256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4"/>
                              </w:rPr>
                            </w:pPr>
                            <w:r w:rsidRPr="004B55A1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4"/>
                              </w:rPr>
                              <w:t>Dosya arşivlenir.</w:t>
                            </w:r>
                          </w:p>
                          <w:p w14:paraId="08EDC3D5" w14:textId="596F5608" w:rsidR="002F256B" w:rsidRPr="004B55A1" w:rsidRDefault="002F256B" w:rsidP="002F256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4"/>
                              </w:rPr>
                            </w:pPr>
                            <w:r w:rsidRPr="004B55A1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4"/>
                              </w:rPr>
                              <w:t>İşlem tamamlanır.</w:t>
                            </w:r>
                          </w:p>
                          <w:p w14:paraId="48295A9A" w14:textId="77777777" w:rsidR="002F256B" w:rsidRDefault="002F256B" w:rsidP="002F256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4"/>
                                <w:szCs w:val="14"/>
                              </w:rPr>
                            </w:pPr>
                          </w:p>
                          <w:p w14:paraId="4152DCBA" w14:textId="77777777" w:rsidR="002F256B" w:rsidRPr="002F256B" w:rsidRDefault="002F256B" w:rsidP="002F256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4"/>
                                <w:szCs w:val="14"/>
                              </w:rPr>
                            </w:pPr>
                          </w:p>
                          <w:p w14:paraId="46803E65" w14:textId="77777777" w:rsidR="002F256B" w:rsidRPr="002F256B" w:rsidRDefault="002F256B" w:rsidP="002F256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4"/>
                                <w:szCs w:val="14"/>
                              </w:rPr>
                            </w:pPr>
                          </w:p>
                          <w:p w14:paraId="40E68CA5" w14:textId="77777777" w:rsidR="002F256B" w:rsidRPr="002F256B" w:rsidRDefault="002F256B" w:rsidP="002F256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4"/>
                                <w:szCs w:val="14"/>
                              </w:rPr>
                            </w:pPr>
                            <w:r w:rsidRPr="002F256B">
                              <w:rPr>
                                <w:rFonts w:ascii="Times New Roman" w:hAnsi="Times New Roman" w:cs="Times New Roman"/>
                                <w:sz w:val="14"/>
                                <w:szCs w:val="14"/>
                              </w:rPr>
                              <w:t>Dosya arşivlenir.</w:t>
                            </w:r>
                          </w:p>
                          <w:p w14:paraId="67AE7B9E" w14:textId="77777777" w:rsidR="002F256B" w:rsidRPr="002F256B" w:rsidRDefault="002F256B" w:rsidP="002F256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4"/>
                                <w:szCs w:val="14"/>
                              </w:rPr>
                            </w:pPr>
                          </w:p>
                          <w:p w14:paraId="123A3061" w14:textId="2BC948E5" w:rsidR="00AD4438" w:rsidRPr="002F256B" w:rsidRDefault="002F256B" w:rsidP="002F256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4"/>
                                <w:szCs w:val="14"/>
                              </w:rPr>
                            </w:pPr>
                            <w:r w:rsidRPr="002F256B">
                              <w:rPr>
                                <w:rFonts w:ascii="Times New Roman" w:hAnsi="Times New Roman" w:cs="Times New Roman"/>
                                <w:sz w:val="14"/>
                                <w:szCs w:val="14"/>
                              </w:rPr>
                              <w:t>İşlem tamamlanır.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  <w:p w14:paraId="014E35D5" w14:textId="36034615" w:rsidR="00AD4438" w:rsidRPr="00C9635A" w:rsidRDefault="00AD4438" w:rsidP="00DC20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073DDE8" w14:textId="77777777" w:rsidR="00AD4438" w:rsidRPr="00C9635A" w:rsidRDefault="00AD4438" w:rsidP="00DC20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814E998" w14:textId="77777777" w:rsidR="00AD4438" w:rsidRPr="00C9635A" w:rsidRDefault="00AD4438" w:rsidP="00DC20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0552492C" w14:textId="77777777" w:rsidR="00AD4438" w:rsidRPr="00C9635A" w:rsidRDefault="00AD4438" w:rsidP="00DC20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0CDC9CB" w14:textId="77777777" w:rsidR="00AD4438" w:rsidRPr="00C9635A" w:rsidRDefault="00AD4438" w:rsidP="00DC20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552" w:type="dxa"/>
          </w:tcPr>
          <w:p w14:paraId="31C33C0D" w14:textId="77777777" w:rsidR="00AD4438" w:rsidRPr="00A55BA5" w:rsidRDefault="00AD4438" w:rsidP="00DC20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55BA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    </w:t>
            </w:r>
          </w:p>
          <w:p w14:paraId="29E38741" w14:textId="3823E070" w:rsidR="00AD4438" w:rsidRPr="00A55BA5" w:rsidRDefault="00A55BA5" w:rsidP="00AD4438">
            <w:pPr>
              <w:pStyle w:val="ListeParagraf"/>
              <w:numPr>
                <w:ilvl w:val="0"/>
                <w:numId w:val="5"/>
              </w:numPr>
              <w:rPr>
                <w:rFonts w:ascii="Times New Roman" w:eastAsia="Times New Roman" w:hAnsi="Times New Roman" w:cs="Times New Roman"/>
                <w:color w:val="000000" w:themeColor="text1"/>
                <w:w w:val="99"/>
              </w:rPr>
            </w:pPr>
            <w:r w:rsidRPr="00A55BA5">
              <w:rPr>
                <w:rFonts w:ascii="Times New Roman" w:eastAsia="Times New Roman" w:hAnsi="Times New Roman" w:cs="Times New Roman"/>
                <w:color w:val="000000" w:themeColor="text1"/>
                <w:w w:val="99"/>
              </w:rPr>
              <w:t>Öğrenci</w:t>
            </w:r>
          </w:p>
          <w:p w14:paraId="08DE04DA" w14:textId="77777777" w:rsidR="00A55BA5" w:rsidRPr="00A55BA5" w:rsidRDefault="00A55BA5" w:rsidP="00A55BA5">
            <w:pPr>
              <w:rPr>
                <w:rFonts w:ascii="Times New Roman" w:eastAsia="Times New Roman" w:hAnsi="Times New Roman" w:cs="Times New Roman"/>
                <w:color w:val="000000" w:themeColor="text1"/>
                <w:w w:val="99"/>
              </w:rPr>
            </w:pPr>
          </w:p>
          <w:p w14:paraId="1FCEAC60" w14:textId="77777777" w:rsidR="00A55BA5" w:rsidRPr="00A55BA5" w:rsidRDefault="00A55BA5" w:rsidP="00A55BA5">
            <w:pPr>
              <w:rPr>
                <w:rFonts w:ascii="Times New Roman" w:eastAsia="Times New Roman" w:hAnsi="Times New Roman" w:cs="Times New Roman"/>
                <w:color w:val="000000" w:themeColor="text1"/>
                <w:w w:val="99"/>
              </w:rPr>
            </w:pPr>
          </w:p>
          <w:p w14:paraId="6069FF55" w14:textId="77777777" w:rsidR="00A55BA5" w:rsidRPr="00A55BA5" w:rsidRDefault="00A55BA5" w:rsidP="00A55BA5">
            <w:pPr>
              <w:rPr>
                <w:rFonts w:ascii="Times New Roman" w:eastAsia="Times New Roman" w:hAnsi="Times New Roman" w:cs="Times New Roman"/>
                <w:color w:val="000000" w:themeColor="text1"/>
                <w:w w:val="99"/>
              </w:rPr>
            </w:pPr>
          </w:p>
          <w:p w14:paraId="78BD90C6" w14:textId="77777777" w:rsidR="00A55BA5" w:rsidRPr="00A55BA5" w:rsidRDefault="00A55BA5" w:rsidP="00A55BA5">
            <w:pPr>
              <w:rPr>
                <w:rFonts w:ascii="Times New Roman" w:eastAsia="Times New Roman" w:hAnsi="Times New Roman" w:cs="Times New Roman"/>
                <w:color w:val="000000" w:themeColor="text1"/>
                <w:w w:val="99"/>
              </w:rPr>
            </w:pPr>
          </w:p>
          <w:p w14:paraId="001DCC12" w14:textId="77777777" w:rsidR="00A55BA5" w:rsidRPr="00A55BA5" w:rsidRDefault="00A55BA5" w:rsidP="00A55BA5">
            <w:pPr>
              <w:rPr>
                <w:rFonts w:ascii="Times New Roman" w:eastAsia="Times New Roman" w:hAnsi="Times New Roman" w:cs="Times New Roman"/>
                <w:color w:val="000000" w:themeColor="text1"/>
                <w:w w:val="99"/>
              </w:rPr>
            </w:pPr>
          </w:p>
          <w:p w14:paraId="0229D7E2" w14:textId="77777777" w:rsidR="00A55BA5" w:rsidRPr="00A55BA5" w:rsidRDefault="00A55BA5" w:rsidP="00A55BA5">
            <w:pPr>
              <w:rPr>
                <w:rFonts w:ascii="Times New Roman" w:eastAsia="Times New Roman" w:hAnsi="Times New Roman" w:cs="Times New Roman"/>
                <w:color w:val="000000" w:themeColor="text1"/>
                <w:w w:val="99"/>
              </w:rPr>
            </w:pPr>
          </w:p>
          <w:p w14:paraId="63CEA77B" w14:textId="0F35E30C" w:rsidR="00A55BA5" w:rsidRPr="00A55BA5" w:rsidRDefault="00A55BA5" w:rsidP="00A55BA5">
            <w:pPr>
              <w:pStyle w:val="ListeParagraf"/>
              <w:numPr>
                <w:ilvl w:val="0"/>
                <w:numId w:val="11"/>
              </w:numPr>
              <w:rPr>
                <w:rFonts w:ascii="Times New Roman" w:eastAsia="Times New Roman" w:hAnsi="Times New Roman" w:cs="Times New Roman"/>
                <w:color w:val="000000" w:themeColor="text1"/>
                <w:w w:val="99"/>
              </w:rPr>
            </w:pPr>
            <w:r w:rsidRPr="00A55BA5">
              <w:rPr>
                <w:rFonts w:ascii="Times New Roman" w:eastAsia="Times New Roman" w:hAnsi="Times New Roman" w:cs="Times New Roman"/>
                <w:color w:val="000000" w:themeColor="text1"/>
                <w:w w:val="99"/>
              </w:rPr>
              <w:t>Orhun Programı Kurum Koordinatörü / Koordinatörlük Sekreteryası</w:t>
            </w:r>
          </w:p>
          <w:p w14:paraId="72B89F2F" w14:textId="77777777" w:rsidR="00A55BA5" w:rsidRPr="00A55BA5" w:rsidRDefault="00A55BA5" w:rsidP="00A55BA5">
            <w:pPr>
              <w:rPr>
                <w:rFonts w:ascii="Times New Roman" w:eastAsia="Times New Roman" w:hAnsi="Times New Roman" w:cs="Times New Roman"/>
                <w:color w:val="000000" w:themeColor="text1"/>
                <w:w w:val="99"/>
              </w:rPr>
            </w:pPr>
          </w:p>
          <w:p w14:paraId="1A302D9B" w14:textId="77777777" w:rsidR="00A55BA5" w:rsidRPr="00A55BA5" w:rsidRDefault="00A55BA5" w:rsidP="00A55BA5">
            <w:pPr>
              <w:rPr>
                <w:rFonts w:ascii="Times New Roman" w:eastAsia="Times New Roman" w:hAnsi="Times New Roman" w:cs="Times New Roman"/>
                <w:color w:val="000000" w:themeColor="text1"/>
                <w:w w:val="99"/>
              </w:rPr>
            </w:pPr>
          </w:p>
          <w:p w14:paraId="04777066" w14:textId="77777777" w:rsidR="00A55BA5" w:rsidRPr="00A55BA5" w:rsidRDefault="00A55BA5" w:rsidP="00A55BA5">
            <w:pPr>
              <w:rPr>
                <w:rFonts w:ascii="Times New Roman" w:eastAsia="Times New Roman" w:hAnsi="Times New Roman" w:cs="Times New Roman"/>
                <w:color w:val="000000" w:themeColor="text1"/>
                <w:w w:val="99"/>
              </w:rPr>
            </w:pPr>
          </w:p>
          <w:p w14:paraId="5878CE1D" w14:textId="77777777" w:rsidR="00A55BA5" w:rsidRPr="00A55BA5" w:rsidRDefault="00A55BA5" w:rsidP="00A55BA5">
            <w:pPr>
              <w:rPr>
                <w:rFonts w:ascii="Times New Roman" w:eastAsia="Times New Roman" w:hAnsi="Times New Roman" w:cs="Times New Roman"/>
                <w:color w:val="000000" w:themeColor="text1"/>
                <w:w w:val="99"/>
              </w:rPr>
            </w:pPr>
          </w:p>
          <w:p w14:paraId="5B286955" w14:textId="77777777" w:rsidR="00A55BA5" w:rsidRPr="00A55BA5" w:rsidRDefault="00A55BA5" w:rsidP="00A55BA5">
            <w:pPr>
              <w:rPr>
                <w:rFonts w:ascii="Times New Roman" w:eastAsia="Times New Roman" w:hAnsi="Times New Roman" w:cs="Times New Roman"/>
                <w:color w:val="000000" w:themeColor="text1"/>
                <w:w w:val="99"/>
              </w:rPr>
            </w:pPr>
          </w:p>
          <w:p w14:paraId="018C75C6" w14:textId="77777777" w:rsidR="00A55BA5" w:rsidRPr="00A55BA5" w:rsidRDefault="00A55BA5" w:rsidP="00A55BA5">
            <w:pPr>
              <w:rPr>
                <w:rFonts w:ascii="Times New Roman" w:eastAsia="Times New Roman" w:hAnsi="Times New Roman" w:cs="Times New Roman"/>
                <w:color w:val="000000" w:themeColor="text1"/>
                <w:w w:val="99"/>
              </w:rPr>
            </w:pPr>
          </w:p>
          <w:p w14:paraId="79E1B4D4" w14:textId="77777777" w:rsidR="00A55BA5" w:rsidRPr="00A55BA5" w:rsidRDefault="00A55BA5" w:rsidP="00A55BA5">
            <w:pPr>
              <w:rPr>
                <w:rFonts w:ascii="Times New Roman" w:eastAsia="Times New Roman" w:hAnsi="Times New Roman" w:cs="Times New Roman"/>
                <w:color w:val="000000" w:themeColor="text1"/>
                <w:w w:val="99"/>
              </w:rPr>
            </w:pPr>
          </w:p>
          <w:p w14:paraId="3EA70916" w14:textId="77777777" w:rsidR="00A55BA5" w:rsidRPr="00A55BA5" w:rsidRDefault="00A55BA5" w:rsidP="00A55BA5">
            <w:pPr>
              <w:rPr>
                <w:rFonts w:ascii="Times New Roman" w:eastAsia="Times New Roman" w:hAnsi="Times New Roman" w:cs="Times New Roman"/>
                <w:color w:val="000000" w:themeColor="text1"/>
                <w:w w:val="99"/>
              </w:rPr>
            </w:pPr>
          </w:p>
          <w:p w14:paraId="0D6D74E9" w14:textId="0337AB2D" w:rsidR="00A55BA5" w:rsidRPr="00A55BA5" w:rsidRDefault="00A55BA5" w:rsidP="00A55BA5">
            <w:pPr>
              <w:pStyle w:val="ListeParagraf"/>
              <w:numPr>
                <w:ilvl w:val="0"/>
                <w:numId w:val="11"/>
              </w:numPr>
              <w:rPr>
                <w:rFonts w:ascii="Times New Roman" w:eastAsia="Times New Roman" w:hAnsi="Times New Roman" w:cs="Times New Roman"/>
                <w:color w:val="000000" w:themeColor="text1"/>
                <w:w w:val="99"/>
              </w:rPr>
            </w:pPr>
            <w:r w:rsidRPr="00A55BA5">
              <w:rPr>
                <w:rFonts w:ascii="Times New Roman" w:eastAsia="Times New Roman" w:hAnsi="Times New Roman" w:cs="Times New Roman"/>
                <w:color w:val="000000" w:themeColor="text1"/>
                <w:w w:val="99"/>
              </w:rPr>
              <w:t>Bölüm Kurulu + Fakülte/Enstitü Yönetim Kurulu</w:t>
            </w:r>
          </w:p>
          <w:p w14:paraId="19923264" w14:textId="77777777" w:rsidR="00A55BA5" w:rsidRPr="00A55BA5" w:rsidRDefault="00A55BA5" w:rsidP="00A55BA5">
            <w:pPr>
              <w:rPr>
                <w:rFonts w:ascii="Times New Roman" w:eastAsia="Times New Roman" w:hAnsi="Times New Roman" w:cs="Times New Roman"/>
                <w:color w:val="000000" w:themeColor="text1"/>
                <w:w w:val="99"/>
              </w:rPr>
            </w:pPr>
          </w:p>
          <w:p w14:paraId="297B7492" w14:textId="77777777" w:rsidR="00A55BA5" w:rsidRPr="00A55BA5" w:rsidRDefault="00A55BA5" w:rsidP="00A55BA5">
            <w:pPr>
              <w:rPr>
                <w:rFonts w:ascii="Times New Roman" w:eastAsia="Times New Roman" w:hAnsi="Times New Roman" w:cs="Times New Roman"/>
                <w:color w:val="000000" w:themeColor="text1"/>
                <w:w w:val="99"/>
              </w:rPr>
            </w:pPr>
          </w:p>
          <w:p w14:paraId="60E05093" w14:textId="77777777" w:rsidR="00A55BA5" w:rsidRPr="00A55BA5" w:rsidRDefault="00A55BA5" w:rsidP="00A55BA5">
            <w:pPr>
              <w:rPr>
                <w:rFonts w:ascii="Times New Roman" w:eastAsia="Times New Roman" w:hAnsi="Times New Roman" w:cs="Times New Roman"/>
                <w:color w:val="000000" w:themeColor="text1"/>
                <w:w w:val="99"/>
              </w:rPr>
            </w:pPr>
          </w:p>
          <w:p w14:paraId="7F149A8D" w14:textId="77777777" w:rsidR="00A55BA5" w:rsidRPr="00A55BA5" w:rsidRDefault="00A55BA5" w:rsidP="00A55BA5">
            <w:pPr>
              <w:rPr>
                <w:rFonts w:ascii="Times New Roman" w:eastAsia="Times New Roman" w:hAnsi="Times New Roman" w:cs="Times New Roman"/>
                <w:color w:val="000000" w:themeColor="text1"/>
                <w:w w:val="99"/>
              </w:rPr>
            </w:pPr>
          </w:p>
          <w:p w14:paraId="6C33984D" w14:textId="77777777" w:rsidR="00A55BA5" w:rsidRPr="00A55BA5" w:rsidRDefault="00A55BA5" w:rsidP="00A55BA5">
            <w:pPr>
              <w:rPr>
                <w:rFonts w:ascii="Times New Roman" w:eastAsia="Times New Roman" w:hAnsi="Times New Roman" w:cs="Times New Roman"/>
                <w:color w:val="000000" w:themeColor="text1"/>
                <w:w w:val="99"/>
              </w:rPr>
            </w:pPr>
          </w:p>
          <w:p w14:paraId="0B1A2B56" w14:textId="77777777" w:rsidR="00A55BA5" w:rsidRPr="00A55BA5" w:rsidRDefault="00A55BA5" w:rsidP="00A55BA5">
            <w:pPr>
              <w:rPr>
                <w:rFonts w:ascii="Times New Roman" w:eastAsia="Times New Roman" w:hAnsi="Times New Roman" w:cs="Times New Roman"/>
                <w:color w:val="000000" w:themeColor="text1"/>
                <w:w w:val="99"/>
              </w:rPr>
            </w:pPr>
          </w:p>
          <w:p w14:paraId="5FD7306F" w14:textId="77777777" w:rsidR="00A55BA5" w:rsidRPr="00A55BA5" w:rsidRDefault="00A55BA5" w:rsidP="00A55BA5">
            <w:pPr>
              <w:rPr>
                <w:rFonts w:ascii="Times New Roman" w:eastAsia="Times New Roman" w:hAnsi="Times New Roman" w:cs="Times New Roman"/>
                <w:color w:val="000000" w:themeColor="text1"/>
                <w:w w:val="99"/>
              </w:rPr>
            </w:pPr>
          </w:p>
          <w:p w14:paraId="4656193F" w14:textId="61045D78" w:rsidR="00A55BA5" w:rsidRPr="00A55BA5" w:rsidRDefault="00A55BA5" w:rsidP="00A55BA5">
            <w:pPr>
              <w:pStyle w:val="ListeParagraf"/>
              <w:numPr>
                <w:ilvl w:val="0"/>
                <w:numId w:val="11"/>
              </w:numPr>
              <w:rPr>
                <w:rFonts w:ascii="Times New Roman" w:eastAsia="Times New Roman" w:hAnsi="Times New Roman" w:cs="Times New Roman"/>
                <w:color w:val="000000" w:themeColor="text1"/>
                <w:w w:val="99"/>
              </w:rPr>
            </w:pPr>
            <w:r w:rsidRPr="00A55BA5">
              <w:rPr>
                <w:rFonts w:ascii="Times New Roman" w:eastAsia="Times New Roman" w:hAnsi="Times New Roman" w:cs="Times New Roman"/>
                <w:color w:val="000000" w:themeColor="text1"/>
                <w:w w:val="99"/>
              </w:rPr>
              <w:t>Orhun Programı Kurum Koordinatörü</w:t>
            </w:r>
          </w:p>
          <w:p w14:paraId="184DDF38" w14:textId="2C4C4DDB" w:rsidR="00A55BA5" w:rsidRPr="00A55BA5" w:rsidRDefault="00A55BA5" w:rsidP="00A55BA5">
            <w:pPr>
              <w:pStyle w:val="ListeParagraf"/>
              <w:numPr>
                <w:ilvl w:val="0"/>
                <w:numId w:val="11"/>
              </w:numPr>
              <w:rPr>
                <w:rFonts w:ascii="Times New Roman" w:eastAsia="Times New Roman" w:hAnsi="Times New Roman" w:cs="Times New Roman"/>
                <w:color w:val="000000" w:themeColor="text1"/>
                <w:w w:val="99"/>
              </w:rPr>
            </w:pPr>
            <w:r w:rsidRPr="00A55BA5">
              <w:rPr>
                <w:rFonts w:ascii="Times New Roman" w:eastAsia="Times New Roman" w:hAnsi="Times New Roman" w:cs="Times New Roman"/>
                <w:color w:val="000000" w:themeColor="text1"/>
                <w:w w:val="99"/>
              </w:rPr>
              <w:t>Fakülte/Enstitü Yönetim Kurulu + Rektörlük</w:t>
            </w:r>
          </w:p>
          <w:p w14:paraId="4DA67EF7" w14:textId="015C1801" w:rsidR="00A55BA5" w:rsidRPr="00A55BA5" w:rsidRDefault="00A55BA5" w:rsidP="00A55BA5">
            <w:pPr>
              <w:pStyle w:val="ListeParagraf"/>
              <w:numPr>
                <w:ilvl w:val="0"/>
                <w:numId w:val="11"/>
              </w:numPr>
              <w:rPr>
                <w:rFonts w:ascii="Times New Roman" w:eastAsia="Times New Roman" w:hAnsi="Times New Roman" w:cs="Times New Roman"/>
                <w:color w:val="000000" w:themeColor="text1"/>
                <w:w w:val="99"/>
              </w:rPr>
            </w:pPr>
            <w:r w:rsidRPr="00A55BA5">
              <w:rPr>
                <w:rFonts w:ascii="Times New Roman" w:eastAsia="Times New Roman" w:hAnsi="Times New Roman" w:cs="Times New Roman"/>
                <w:color w:val="000000" w:themeColor="text1"/>
                <w:w w:val="99"/>
              </w:rPr>
              <w:t>Koordinatörlük Sekreteryası + Öğrenci İşleri Daire Başkanlığı</w:t>
            </w:r>
          </w:p>
          <w:p w14:paraId="18C89BDD" w14:textId="77777777" w:rsidR="00AD4438" w:rsidRPr="00A55BA5" w:rsidRDefault="00AD4438" w:rsidP="00D03531">
            <w:pPr>
              <w:rPr>
                <w:rFonts w:ascii="Times New Roman" w:eastAsia="Times New Roman" w:hAnsi="Times New Roman" w:cs="Times New Roman"/>
                <w:color w:val="000000" w:themeColor="text1"/>
                <w:w w:val="99"/>
              </w:rPr>
            </w:pPr>
          </w:p>
          <w:p w14:paraId="63101931" w14:textId="77777777" w:rsidR="00AD4438" w:rsidRPr="00A55BA5" w:rsidRDefault="00AD4438" w:rsidP="00DC20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BA35792" w14:textId="06D63F4A" w:rsidR="00AD4438" w:rsidRPr="00A55BA5" w:rsidRDefault="00A55BA5" w:rsidP="00A55BA5">
            <w:pPr>
              <w:pStyle w:val="ListeParagraf"/>
              <w:numPr>
                <w:ilvl w:val="0"/>
                <w:numId w:val="11"/>
              </w:num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55BA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rhun Programı Kurum Koordinatörü</w:t>
            </w:r>
          </w:p>
          <w:p w14:paraId="44637606" w14:textId="77777777" w:rsidR="00AD4438" w:rsidRPr="00A55BA5" w:rsidRDefault="00AD4438" w:rsidP="00DC20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2EE575F0" w14:textId="569D0E98" w:rsidR="00AD4438" w:rsidRPr="00A55BA5" w:rsidRDefault="00AD4438" w:rsidP="00A51FA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bookmarkEnd w:id="0"/>
    </w:tbl>
    <w:p w14:paraId="4022DF2A" w14:textId="77777777" w:rsidR="00FC2B01" w:rsidRPr="00C9635A" w:rsidRDefault="00FC2B01" w:rsidP="00FC2B01">
      <w:pPr>
        <w:tabs>
          <w:tab w:val="left" w:pos="1005"/>
        </w:tabs>
        <w:rPr>
          <w:rFonts w:ascii="Times New Roman" w:hAnsi="Times New Roman" w:cs="Times New Roman"/>
          <w:sz w:val="24"/>
          <w:szCs w:val="24"/>
        </w:rPr>
      </w:pPr>
    </w:p>
    <w:sectPr w:rsidR="00FC2B01" w:rsidRPr="00C9635A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BEF94C" w14:textId="77777777" w:rsidR="00ED0DDF" w:rsidRDefault="00ED0DDF" w:rsidP="00762A69">
      <w:pPr>
        <w:spacing w:after="0" w:line="240" w:lineRule="auto"/>
      </w:pPr>
      <w:r>
        <w:separator/>
      </w:r>
    </w:p>
  </w:endnote>
  <w:endnote w:type="continuationSeparator" w:id="0">
    <w:p w14:paraId="23247973" w14:textId="77777777" w:rsidR="00ED0DDF" w:rsidRDefault="00ED0DDF" w:rsidP="00762A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A2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98B8B3" w14:textId="77777777" w:rsidR="000424A8" w:rsidRPr="000424A8" w:rsidRDefault="000424A8" w:rsidP="000424A8">
    <w:pPr>
      <w:tabs>
        <w:tab w:val="center" w:pos="4536"/>
      </w:tabs>
      <w:spacing w:after="0" w:line="240" w:lineRule="auto"/>
      <w:jc w:val="both"/>
      <w:rPr>
        <w:rFonts w:ascii="Times New Roman" w:eastAsia="Calibri" w:hAnsi="Times New Roman" w:cs="Times New Roman"/>
        <w:i/>
        <w:color w:val="808080"/>
        <w:sz w:val="20"/>
        <w:szCs w:val="20"/>
        <w:lang w:eastAsia="tr-TR"/>
      </w:rPr>
    </w:pPr>
    <w:r w:rsidRPr="000424A8">
      <w:rPr>
        <w:rFonts w:ascii="Times New Roman" w:eastAsia="Calibri" w:hAnsi="Times New Roman" w:cs="Times New Roman"/>
        <w:i/>
        <w:color w:val="808080"/>
        <w:sz w:val="20"/>
        <w:szCs w:val="20"/>
        <w:lang w:eastAsia="tr-TR"/>
      </w:rPr>
      <w:t>*</w:t>
    </w:r>
    <w:r w:rsidRPr="000424A8">
      <w:rPr>
        <w:rFonts w:ascii="Times New Roman" w:eastAsia="Times New Roman" w:hAnsi="Times New Roman" w:cs="Times New Roman"/>
        <w:color w:val="000000"/>
        <w:sz w:val="20"/>
        <w:szCs w:val="20"/>
        <w:lang w:eastAsia="tr-TR"/>
      </w:rPr>
      <w:t xml:space="preserve"> </w:t>
    </w:r>
    <w:r w:rsidRPr="000424A8">
      <w:rPr>
        <w:rFonts w:ascii="Times New Roman" w:eastAsia="Calibri" w:hAnsi="Times New Roman" w:cs="Times New Roman"/>
        <w:i/>
        <w:color w:val="808080"/>
        <w:sz w:val="20"/>
        <w:szCs w:val="20"/>
        <w:lang w:eastAsia="tr-TR"/>
      </w:rPr>
      <w:t>Tokat Gaziosmanpaşa Üniversitesi ilgili yönetmelik ve yönergeler gereğince hazırlanmıştır.</w:t>
    </w:r>
  </w:p>
  <w:p w14:paraId="35F26EEA" w14:textId="77777777" w:rsidR="0017746B" w:rsidRPr="000424A8" w:rsidRDefault="000424A8" w:rsidP="000424A8">
    <w:pPr>
      <w:tabs>
        <w:tab w:val="center" w:pos="4536"/>
      </w:tabs>
      <w:spacing w:after="0" w:line="240" w:lineRule="auto"/>
      <w:jc w:val="both"/>
      <w:rPr>
        <w:rFonts w:ascii="Calibri" w:eastAsia="Calibri" w:hAnsi="Calibri" w:cs="Times New Roman"/>
        <w:color w:val="FF0000"/>
        <w:sz w:val="24"/>
        <w:szCs w:val="20"/>
        <w:lang w:eastAsia="tr-TR"/>
      </w:rPr>
    </w:pPr>
    <w:r w:rsidRPr="000424A8">
      <w:rPr>
        <w:rFonts w:ascii="Times New Roman" w:eastAsia="Calibri" w:hAnsi="Times New Roman" w:cs="Times New Roman"/>
        <w:i/>
        <w:color w:val="FF0000"/>
        <w:sz w:val="18"/>
        <w:szCs w:val="16"/>
        <w:lang w:eastAsia="tr-TR"/>
      </w:rPr>
      <w:t xml:space="preserve">Bu dokümanın basılı hali kontrolsüz doküman kabul edilmektedir. Lütfen web sitesinden en son versiyonuna ulaşınız. </w:t>
    </w:r>
    <w:r w:rsidRPr="000424A8">
      <w:rPr>
        <w:rFonts w:ascii="Calibri" w:eastAsia="Calibri" w:hAnsi="Calibri" w:cs="Times New Roman"/>
        <w:color w:val="FF0000"/>
        <w:sz w:val="20"/>
        <w:szCs w:val="20"/>
        <w:lang w:eastAsia="tr-TR"/>
      </w:rPr>
      <w:t xml:space="preserve">                         </w:t>
    </w:r>
    <w:r w:rsidRPr="000424A8">
      <w:rPr>
        <w:rFonts w:ascii="Calibri" w:eastAsia="Calibri" w:hAnsi="Calibri" w:cs="Times New Roman"/>
        <w:color w:val="FF0000"/>
        <w:sz w:val="20"/>
        <w:szCs w:val="20"/>
      </w:rPr>
      <w:t xml:space="preserve">            </w:t>
    </w:r>
    <w:r w:rsidRPr="000424A8">
      <w:rPr>
        <w:rFonts w:ascii="Times New Roman" w:eastAsia="Calibri" w:hAnsi="Times New Roman" w:cs="Times New Roman"/>
        <w:i/>
        <w:color w:val="FF0000"/>
        <w:sz w:val="18"/>
        <w:szCs w:val="16"/>
      </w:rPr>
      <w:t xml:space="preserve"> </w:t>
    </w:r>
    <w:r w:rsidRPr="000424A8">
      <w:rPr>
        <w:rFonts w:ascii="Calibri" w:eastAsia="Calibri" w:hAnsi="Calibri" w:cs="Times New Roman"/>
        <w:color w:val="FF0000"/>
        <w:szCs w:val="20"/>
      </w:rPr>
      <w:t xml:space="preserve">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9D51C6" w14:textId="77777777" w:rsidR="00ED0DDF" w:rsidRDefault="00ED0DDF" w:rsidP="00762A69">
      <w:pPr>
        <w:spacing w:after="0" w:line="240" w:lineRule="auto"/>
      </w:pPr>
      <w:r>
        <w:separator/>
      </w:r>
    </w:p>
  </w:footnote>
  <w:footnote w:type="continuationSeparator" w:id="0">
    <w:p w14:paraId="61A8B353" w14:textId="77777777" w:rsidR="00ED0DDF" w:rsidRDefault="00ED0DDF" w:rsidP="00762A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oKlavuzu"/>
      <w:tblpPr w:leftFromText="141" w:rightFromText="141" w:vertAnchor="page" w:horzAnchor="margin" w:tblpXSpec="center" w:tblpY="571"/>
      <w:tblW w:w="11082" w:type="dxa"/>
      <w:tblLook w:val="04A0" w:firstRow="1" w:lastRow="0" w:firstColumn="1" w:lastColumn="0" w:noHBand="0" w:noVBand="1"/>
    </w:tblPr>
    <w:tblGrid>
      <w:gridCol w:w="1944"/>
      <w:gridCol w:w="5407"/>
      <w:gridCol w:w="1612"/>
      <w:gridCol w:w="2119"/>
    </w:tblGrid>
    <w:tr w:rsidR="00762A69" w:rsidRPr="002212E8" w14:paraId="1F85D675" w14:textId="77777777" w:rsidTr="00081683">
      <w:trPr>
        <w:trHeight w:val="294"/>
      </w:trPr>
      <w:tc>
        <w:tcPr>
          <w:tcW w:w="1944" w:type="dxa"/>
          <w:vMerge w:val="restart"/>
          <w:vAlign w:val="center"/>
        </w:tcPr>
        <w:p w14:paraId="25BFC213" w14:textId="77777777" w:rsidR="00762A69" w:rsidRPr="002212E8" w:rsidRDefault="00762A69" w:rsidP="00081683">
          <w:pPr>
            <w:tabs>
              <w:tab w:val="center" w:pos="4536"/>
              <w:tab w:val="right" w:pos="9072"/>
            </w:tabs>
            <w:spacing w:before="60"/>
            <w:jc w:val="center"/>
            <w:rPr>
              <w:rFonts w:ascii="Century Gothic" w:eastAsia="Century Gothic" w:hAnsi="Century Gothic"/>
            </w:rPr>
          </w:pPr>
          <w:r>
            <w:rPr>
              <w:rFonts w:ascii="Century Gothic" w:eastAsia="Century Gothic" w:hAnsi="Century Gothic"/>
              <w:noProof/>
              <w:lang w:eastAsia="tr-TR"/>
            </w:rPr>
            <w:drawing>
              <wp:inline distT="0" distB="0" distL="0" distR="0" wp14:anchorId="00597888" wp14:editId="03719AE7">
                <wp:extent cx="952500" cy="944242"/>
                <wp:effectExtent l="0" t="0" r="0" b="8890"/>
                <wp:docPr id="186" name="Resim 18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DaireKullanımTR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78070" cy="969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407" w:type="dxa"/>
          <w:vMerge w:val="restart"/>
        </w:tcPr>
        <w:p w14:paraId="4885154A" w14:textId="77777777" w:rsidR="00762A69" w:rsidRDefault="00762A69" w:rsidP="00081683">
          <w:pPr>
            <w:jc w:val="center"/>
            <w:rPr>
              <w:rFonts w:ascii="Times New Roman" w:eastAsia="Century Gothic" w:hAnsi="Times New Roman"/>
              <w:b/>
              <w:sz w:val="24"/>
              <w:szCs w:val="28"/>
            </w:rPr>
          </w:pPr>
        </w:p>
        <w:p w14:paraId="348E8F2D" w14:textId="77777777" w:rsidR="00762A69" w:rsidRPr="0056648D" w:rsidRDefault="00762A69" w:rsidP="00081683">
          <w:pPr>
            <w:jc w:val="center"/>
            <w:rPr>
              <w:rFonts w:ascii="Times New Roman" w:eastAsia="Century Gothic" w:hAnsi="Times New Roman"/>
              <w:b/>
              <w:sz w:val="24"/>
              <w:szCs w:val="28"/>
            </w:rPr>
          </w:pPr>
          <w:r w:rsidRPr="0056648D">
            <w:rPr>
              <w:rFonts w:ascii="Times New Roman" w:eastAsia="Century Gothic" w:hAnsi="Times New Roman"/>
              <w:b/>
              <w:sz w:val="24"/>
              <w:szCs w:val="28"/>
            </w:rPr>
            <w:t>T.C.</w:t>
          </w:r>
        </w:p>
        <w:p w14:paraId="5C177C46" w14:textId="77777777" w:rsidR="00762A69" w:rsidRPr="0056648D" w:rsidRDefault="00762A69" w:rsidP="00081683">
          <w:pPr>
            <w:jc w:val="center"/>
            <w:rPr>
              <w:rFonts w:ascii="Times New Roman" w:eastAsia="Century Gothic" w:hAnsi="Times New Roman"/>
              <w:b/>
              <w:sz w:val="24"/>
              <w:szCs w:val="28"/>
            </w:rPr>
          </w:pPr>
          <w:r w:rsidRPr="0056648D">
            <w:rPr>
              <w:rFonts w:ascii="Times New Roman" w:eastAsia="Century Gothic" w:hAnsi="Times New Roman"/>
              <w:b/>
              <w:sz w:val="24"/>
              <w:szCs w:val="28"/>
            </w:rPr>
            <w:t>TOKAT GAZİOSMANPAŞA ÜNİVERSİTESİ</w:t>
          </w:r>
          <w:r w:rsidR="00821062">
            <w:rPr>
              <w:rFonts w:ascii="Times New Roman" w:eastAsia="Century Gothic" w:hAnsi="Times New Roman"/>
              <w:b/>
              <w:sz w:val="24"/>
              <w:szCs w:val="28"/>
            </w:rPr>
            <w:br/>
            <w:t>Bilgi İşlem Daire Başkanlığı</w:t>
          </w:r>
        </w:p>
        <w:p w14:paraId="0C077BD9" w14:textId="2866F43B" w:rsidR="00762A69" w:rsidRPr="002212E8" w:rsidRDefault="00155114" w:rsidP="00081683">
          <w:pPr>
            <w:jc w:val="center"/>
            <w:rPr>
              <w:rFonts w:ascii="Century Gothic" w:eastAsia="Century Gothic" w:hAnsi="Century Gothic"/>
            </w:rPr>
          </w:pPr>
          <w:r>
            <w:rPr>
              <w:rFonts w:ascii="Times New Roman" w:eastAsia="Century Gothic" w:hAnsi="Times New Roman"/>
              <w:b/>
              <w:sz w:val="24"/>
              <w:szCs w:val="28"/>
            </w:rPr>
            <w:t>Orhun Koordinatörlüğü</w:t>
          </w:r>
          <w:r w:rsidR="005B1BE2">
            <w:rPr>
              <w:rFonts w:ascii="Times New Roman" w:eastAsia="Century Gothic" w:hAnsi="Times New Roman"/>
              <w:b/>
              <w:sz w:val="24"/>
              <w:szCs w:val="28"/>
            </w:rPr>
            <w:t xml:space="preserve"> İş Akışı</w:t>
          </w:r>
        </w:p>
      </w:tc>
      <w:tc>
        <w:tcPr>
          <w:tcW w:w="1612" w:type="dxa"/>
        </w:tcPr>
        <w:p w14:paraId="1626F552" w14:textId="77777777" w:rsidR="00762A69" w:rsidRPr="002D40E2" w:rsidRDefault="00762A69" w:rsidP="00081683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  <w:r w:rsidRPr="002D40E2">
            <w:rPr>
              <w:rFonts w:ascii="Times New Roman" w:eastAsia="Century Gothic" w:hAnsi="Times New Roman"/>
              <w:sz w:val="20"/>
              <w:szCs w:val="20"/>
            </w:rPr>
            <w:t>Doküman No</w:t>
          </w:r>
        </w:p>
      </w:tc>
      <w:tc>
        <w:tcPr>
          <w:tcW w:w="2119" w:type="dxa"/>
        </w:tcPr>
        <w:p w14:paraId="6F9E1B2F" w14:textId="207AF868" w:rsidR="00762A69" w:rsidRPr="002D40E2" w:rsidRDefault="004B55A1" w:rsidP="00060076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  <w:proofErr w:type="gramStart"/>
          <w:r w:rsidRPr="004B55A1">
            <w:rPr>
              <w:rFonts w:ascii="Times New Roman" w:eastAsia="Century Gothic" w:hAnsi="Times New Roman"/>
              <w:sz w:val="20"/>
              <w:szCs w:val="20"/>
            </w:rPr>
            <w:t>TOGÜ.İŞA</w:t>
          </w:r>
          <w:proofErr w:type="gramEnd"/>
          <w:r w:rsidRPr="004B55A1">
            <w:rPr>
              <w:rFonts w:ascii="Times New Roman" w:eastAsia="Century Gothic" w:hAnsi="Times New Roman"/>
              <w:sz w:val="20"/>
              <w:szCs w:val="20"/>
            </w:rPr>
            <w:t>.358</w:t>
          </w:r>
        </w:p>
      </w:tc>
    </w:tr>
    <w:tr w:rsidR="00762A69" w:rsidRPr="002212E8" w14:paraId="2C02AC4A" w14:textId="77777777" w:rsidTr="00081683">
      <w:trPr>
        <w:trHeight w:val="294"/>
      </w:trPr>
      <w:tc>
        <w:tcPr>
          <w:tcW w:w="1944" w:type="dxa"/>
          <w:vMerge/>
        </w:tcPr>
        <w:p w14:paraId="6C810E0F" w14:textId="77777777" w:rsidR="00762A69" w:rsidRPr="002212E8" w:rsidRDefault="00762A69" w:rsidP="00081683">
          <w:pPr>
            <w:tabs>
              <w:tab w:val="center" w:pos="4536"/>
              <w:tab w:val="right" w:pos="9072"/>
            </w:tabs>
            <w:rPr>
              <w:rFonts w:ascii="Century Gothic" w:eastAsia="Century Gothic" w:hAnsi="Century Gothic"/>
            </w:rPr>
          </w:pPr>
        </w:p>
      </w:tc>
      <w:tc>
        <w:tcPr>
          <w:tcW w:w="5407" w:type="dxa"/>
          <w:vMerge/>
        </w:tcPr>
        <w:p w14:paraId="2E054133" w14:textId="77777777" w:rsidR="00762A69" w:rsidRPr="002212E8" w:rsidRDefault="00762A69" w:rsidP="00081683">
          <w:pPr>
            <w:tabs>
              <w:tab w:val="center" w:pos="4536"/>
              <w:tab w:val="right" w:pos="9072"/>
            </w:tabs>
            <w:rPr>
              <w:rFonts w:ascii="Century Gothic" w:eastAsia="Century Gothic" w:hAnsi="Century Gothic"/>
            </w:rPr>
          </w:pPr>
        </w:p>
      </w:tc>
      <w:tc>
        <w:tcPr>
          <w:tcW w:w="1612" w:type="dxa"/>
        </w:tcPr>
        <w:p w14:paraId="1AA2FCCC" w14:textId="77777777" w:rsidR="00762A69" w:rsidRPr="002D40E2" w:rsidRDefault="00762A69" w:rsidP="00081683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  <w:r w:rsidRPr="002D40E2">
            <w:rPr>
              <w:rFonts w:ascii="Times New Roman" w:eastAsia="Century Gothic" w:hAnsi="Times New Roman"/>
              <w:sz w:val="20"/>
              <w:szCs w:val="20"/>
            </w:rPr>
            <w:t>İlk Yayın Tarihi</w:t>
          </w:r>
        </w:p>
      </w:tc>
      <w:tc>
        <w:tcPr>
          <w:tcW w:w="2119" w:type="dxa"/>
        </w:tcPr>
        <w:p w14:paraId="79C8EB95" w14:textId="0F46D63C" w:rsidR="00762A69" w:rsidRPr="002D40E2" w:rsidRDefault="004B55A1" w:rsidP="00081683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  <w:r>
            <w:rPr>
              <w:rFonts w:ascii="Times New Roman" w:eastAsia="Century Gothic" w:hAnsi="Times New Roman"/>
              <w:sz w:val="20"/>
              <w:szCs w:val="20"/>
            </w:rPr>
            <w:t>19.09.2025</w:t>
          </w:r>
        </w:p>
      </w:tc>
    </w:tr>
    <w:tr w:rsidR="00762A69" w:rsidRPr="002212E8" w14:paraId="0168ACDD" w14:textId="77777777" w:rsidTr="00081683">
      <w:trPr>
        <w:trHeight w:val="309"/>
      </w:trPr>
      <w:tc>
        <w:tcPr>
          <w:tcW w:w="1944" w:type="dxa"/>
          <w:vMerge/>
        </w:tcPr>
        <w:p w14:paraId="7D9861C7" w14:textId="77777777" w:rsidR="00762A69" w:rsidRPr="002212E8" w:rsidRDefault="00762A69" w:rsidP="00081683">
          <w:pPr>
            <w:tabs>
              <w:tab w:val="center" w:pos="4536"/>
              <w:tab w:val="right" w:pos="9072"/>
            </w:tabs>
            <w:rPr>
              <w:rFonts w:ascii="Century Gothic" w:eastAsia="Century Gothic" w:hAnsi="Century Gothic"/>
            </w:rPr>
          </w:pPr>
        </w:p>
      </w:tc>
      <w:tc>
        <w:tcPr>
          <w:tcW w:w="5407" w:type="dxa"/>
          <w:vMerge/>
        </w:tcPr>
        <w:p w14:paraId="59EC19C2" w14:textId="77777777" w:rsidR="00762A69" w:rsidRPr="002212E8" w:rsidRDefault="00762A69" w:rsidP="00081683">
          <w:pPr>
            <w:tabs>
              <w:tab w:val="center" w:pos="4536"/>
              <w:tab w:val="right" w:pos="9072"/>
            </w:tabs>
            <w:rPr>
              <w:rFonts w:ascii="Century Gothic" w:eastAsia="Century Gothic" w:hAnsi="Century Gothic"/>
            </w:rPr>
          </w:pPr>
        </w:p>
      </w:tc>
      <w:tc>
        <w:tcPr>
          <w:tcW w:w="1612" w:type="dxa"/>
        </w:tcPr>
        <w:p w14:paraId="51A51B17" w14:textId="77777777" w:rsidR="00762A69" w:rsidRPr="002D40E2" w:rsidRDefault="00762A69" w:rsidP="00081683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  <w:r>
            <w:rPr>
              <w:rFonts w:ascii="Times New Roman" w:eastAsia="Century Gothic" w:hAnsi="Times New Roman"/>
              <w:sz w:val="20"/>
              <w:szCs w:val="20"/>
            </w:rPr>
            <w:t>Revizyon T</w:t>
          </w:r>
          <w:r w:rsidRPr="002D40E2">
            <w:rPr>
              <w:rFonts w:ascii="Times New Roman" w:eastAsia="Century Gothic" w:hAnsi="Times New Roman"/>
              <w:sz w:val="20"/>
              <w:szCs w:val="20"/>
            </w:rPr>
            <w:t>arihi</w:t>
          </w:r>
        </w:p>
      </w:tc>
      <w:tc>
        <w:tcPr>
          <w:tcW w:w="2119" w:type="dxa"/>
        </w:tcPr>
        <w:p w14:paraId="460D259C" w14:textId="77777777" w:rsidR="00762A69" w:rsidRPr="002D40E2" w:rsidRDefault="00762A69" w:rsidP="00081683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</w:p>
      </w:tc>
    </w:tr>
    <w:tr w:rsidR="00762A69" w:rsidRPr="002212E8" w14:paraId="15AB93C1" w14:textId="77777777" w:rsidTr="00081683">
      <w:trPr>
        <w:trHeight w:val="309"/>
      </w:trPr>
      <w:tc>
        <w:tcPr>
          <w:tcW w:w="1944" w:type="dxa"/>
          <w:vMerge/>
        </w:tcPr>
        <w:p w14:paraId="27BC4FF0" w14:textId="77777777" w:rsidR="00762A69" w:rsidRPr="002212E8" w:rsidRDefault="00762A69" w:rsidP="00081683">
          <w:pPr>
            <w:tabs>
              <w:tab w:val="center" w:pos="4536"/>
              <w:tab w:val="right" w:pos="9072"/>
            </w:tabs>
            <w:rPr>
              <w:rFonts w:ascii="Century Gothic" w:eastAsia="Century Gothic" w:hAnsi="Century Gothic"/>
            </w:rPr>
          </w:pPr>
        </w:p>
      </w:tc>
      <w:tc>
        <w:tcPr>
          <w:tcW w:w="5407" w:type="dxa"/>
          <w:vMerge/>
        </w:tcPr>
        <w:p w14:paraId="7E535FC2" w14:textId="77777777" w:rsidR="00762A69" w:rsidRPr="002212E8" w:rsidRDefault="00762A69" w:rsidP="00081683">
          <w:pPr>
            <w:tabs>
              <w:tab w:val="center" w:pos="4536"/>
              <w:tab w:val="right" w:pos="9072"/>
            </w:tabs>
            <w:rPr>
              <w:rFonts w:ascii="Century Gothic" w:eastAsia="Century Gothic" w:hAnsi="Century Gothic"/>
            </w:rPr>
          </w:pPr>
        </w:p>
      </w:tc>
      <w:tc>
        <w:tcPr>
          <w:tcW w:w="1612" w:type="dxa"/>
        </w:tcPr>
        <w:p w14:paraId="5F8D9C4F" w14:textId="77777777" w:rsidR="00762A69" w:rsidRPr="002D40E2" w:rsidRDefault="00762A69" w:rsidP="00081683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  <w:r w:rsidRPr="002D40E2">
            <w:rPr>
              <w:rFonts w:ascii="Times New Roman" w:eastAsia="Century Gothic" w:hAnsi="Times New Roman"/>
              <w:sz w:val="20"/>
              <w:szCs w:val="20"/>
            </w:rPr>
            <w:t>Revizyon No</w:t>
          </w:r>
        </w:p>
      </w:tc>
      <w:tc>
        <w:tcPr>
          <w:tcW w:w="2119" w:type="dxa"/>
        </w:tcPr>
        <w:p w14:paraId="56B26A79" w14:textId="77777777" w:rsidR="00762A69" w:rsidRPr="002D40E2" w:rsidRDefault="00762A69" w:rsidP="00081683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</w:p>
      </w:tc>
    </w:tr>
    <w:tr w:rsidR="00762A69" w:rsidRPr="002212E8" w14:paraId="63C0B93C" w14:textId="77777777" w:rsidTr="00081683">
      <w:trPr>
        <w:trHeight w:val="294"/>
      </w:trPr>
      <w:tc>
        <w:tcPr>
          <w:tcW w:w="1944" w:type="dxa"/>
          <w:vMerge/>
        </w:tcPr>
        <w:p w14:paraId="725006E3" w14:textId="77777777" w:rsidR="00762A69" w:rsidRPr="002212E8" w:rsidRDefault="00762A69" w:rsidP="00081683">
          <w:pPr>
            <w:tabs>
              <w:tab w:val="center" w:pos="4536"/>
              <w:tab w:val="right" w:pos="9072"/>
            </w:tabs>
            <w:rPr>
              <w:rFonts w:ascii="Century Gothic" w:eastAsia="Century Gothic" w:hAnsi="Century Gothic"/>
            </w:rPr>
          </w:pPr>
        </w:p>
      </w:tc>
      <w:tc>
        <w:tcPr>
          <w:tcW w:w="5407" w:type="dxa"/>
          <w:vMerge/>
        </w:tcPr>
        <w:p w14:paraId="03252004" w14:textId="77777777" w:rsidR="00762A69" w:rsidRPr="002212E8" w:rsidRDefault="00762A69" w:rsidP="00081683">
          <w:pPr>
            <w:tabs>
              <w:tab w:val="center" w:pos="4536"/>
              <w:tab w:val="right" w:pos="9072"/>
            </w:tabs>
            <w:rPr>
              <w:rFonts w:ascii="Century Gothic" w:eastAsia="Century Gothic" w:hAnsi="Century Gothic"/>
            </w:rPr>
          </w:pPr>
        </w:p>
      </w:tc>
      <w:tc>
        <w:tcPr>
          <w:tcW w:w="1612" w:type="dxa"/>
        </w:tcPr>
        <w:p w14:paraId="4249DC25" w14:textId="77777777" w:rsidR="00762A69" w:rsidRPr="002D40E2" w:rsidRDefault="00762A69" w:rsidP="00081683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  <w:r w:rsidRPr="002D40E2">
            <w:rPr>
              <w:rFonts w:ascii="Times New Roman" w:eastAsia="Century Gothic" w:hAnsi="Times New Roman"/>
              <w:sz w:val="20"/>
              <w:szCs w:val="20"/>
            </w:rPr>
            <w:t>Sayfa No</w:t>
          </w:r>
        </w:p>
      </w:tc>
      <w:tc>
        <w:tcPr>
          <w:tcW w:w="2119" w:type="dxa"/>
        </w:tcPr>
        <w:p w14:paraId="268F551B" w14:textId="5EA6C4B9" w:rsidR="00762A69" w:rsidRPr="002D40E2" w:rsidRDefault="00762A69" w:rsidP="00081683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  <w:r w:rsidRPr="003A0EEF">
            <w:rPr>
              <w:rFonts w:ascii="Times New Roman" w:eastAsia="Century Gothic" w:hAnsi="Times New Roman"/>
              <w:sz w:val="20"/>
              <w:szCs w:val="20"/>
            </w:rPr>
            <w:fldChar w:fldCharType="begin"/>
          </w:r>
          <w:r w:rsidRPr="003A0EEF">
            <w:rPr>
              <w:rFonts w:ascii="Times New Roman" w:eastAsia="Century Gothic" w:hAnsi="Times New Roman"/>
              <w:sz w:val="20"/>
              <w:szCs w:val="20"/>
            </w:rPr>
            <w:instrText>PAGE   \* MERGEFORMAT</w:instrText>
          </w:r>
          <w:r w:rsidRPr="003A0EEF">
            <w:rPr>
              <w:rFonts w:ascii="Times New Roman" w:eastAsia="Century Gothic" w:hAnsi="Times New Roman"/>
              <w:sz w:val="20"/>
              <w:szCs w:val="20"/>
            </w:rPr>
            <w:fldChar w:fldCharType="separate"/>
          </w:r>
          <w:r w:rsidR="004B55A1">
            <w:rPr>
              <w:rFonts w:ascii="Times New Roman" w:eastAsia="Century Gothic" w:hAnsi="Times New Roman"/>
              <w:noProof/>
              <w:sz w:val="20"/>
              <w:szCs w:val="20"/>
            </w:rPr>
            <w:t>1</w:t>
          </w:r>
          <w:r w:rsidRPr="003A0EEF">
            <w:rPr>
              <w:rFonts w:ascii="Times New Roman" w:eastAsia="Century Gothic" w:hAnsi="Times New Roman"/>
              <w:sz w:val="20"/>
              <w:szCs w:val="20"/>
            </w:rPr>
            <w:fldChar w:fldCharType="end"/>
          </w:r>
          <w:r w:rsidR="00D03531">
            <w:rPr>
              <w:rFonts w:ascii="Times New Roman" w:eastAsia="Century Gothic" w:hAnsi="Times New Roman"/>
              <w:sz w:val="20"/>
              <w:szCs w:val="20"/>
            </w:rPr>
            <w:t>/1</w:t>
          </w:r>
        </w:p>
      </w:tc>
    </w:tr>
  </w:tbl>
  <w:p w14:paraId="738F171F" w14:textId="77777777" w:rsidR="00762A69" w:rsidRDefault="00762A69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AE7418"/>
    <w:multiLevelType w:val="hybridMultilevel"/>
    <w:tmpl w:val="16760AE2"/>
    <w:lvl w:ilvl="0" w:tplc="598CACE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704034"/>
    <w:multiLevelType w:val="hybridMultilevel"/>
    <w:tmpl w:val="9D62275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C22760"/>
    <w:multiLevelType w:val="hybridMultilevel"/>
    <w:tmpl w:val="197AA32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A17FD7"/>
    <w:multiLevelType w:val="hybridMultilevel"/>
    <w:tmpl w:val="706668A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285F9F"/>
    <w:multiLevelType w:val="hybridMultilevel"/>
    <w:tmpl w:val="3FA61C7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5E65AC"/>
    <w:multiLevelType w:val="multilevel"/>
    <w:tmpl w:val="7C2C1E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1B2439E"/>
    <w:multiLevelType w:val="multilevel"/>
    <w:tmpl w:val="721AB6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CAC4CC5"/>
    <w:multiLevelType w:val="hybridMultilevel"/>
    <w:tmpl w:val="EB56C9BC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0E34A3"/>
    <w:multiLevelType w:val="hybridMultilevel"/>
    <w:tmpl w:val="B2EC9D72"/>
    <w:lvl w:ilvl="0" w:tplc="5E6476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B04290F"/>
    <w:multiLevelType w:val="hybridMultilevel"/>
    <w:tmpl w:val="B9A0AFC4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E83BED"/>
    <w:multiLevelType w:val="hybridMultilevel"/>
    <w:tmpl w:val="568EE3C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7"/>
  </w:num>
  <w:num w:numId="3">
    <w:abstractNumId w:val="0"/>
  </w:num>
  <w:num w:numId="4">
    <w:abstractNumId w:val="1"/>
  </w:num>
  <w:num w:numId="5">
    <w:abstractNumId w:val="9"/>
  </w:num>
  <w:num w:numId="6">
    <w:abstractNumId w:val="4"/>
  </w:num>
  <w:num w:numId="7">
    <w:abstractNumId w:val="6"/>
  </w:num>
  <w:num w:numId="8">
    <w:abstractNumId w:val="5"/>
  </w:num>
  <w:num w:numId="9">
    <w:abstractNumId w:val="10"/>
  </w:num>
  <w:num w:numId="10">
    <w:abstractNumId w:val="3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KzNDI3MrawNLQwtDBV0lEKTi0uzszPAykwqQUAu42sTywAAAA="/>
  </w:docVars>
  <w:rsids>
    <w:rsidRoot w:val="00123FD5"/>
    <w:rsid w:val="000424A8"/>
    <w:rsid w:val="00060076"/>
    <w:rsid w:val="00081683"/>
    <w:rsid w:val="000D31BF"/>
    <w:rsid w:val="00123FD5"/>
    <w:rsid w:val="001467BB"/>
    <w:rsid w:val="00155114"/>
    <w:rsid w:val="0017746B"/>
    <w:rsid w:val="001B5E1D"/>
    <w:rsid w:val="001C44C6"/>
    <w:rsid w:val="00224D7A"/>
    <w:rsid w:val="0026530B"/>
    <w:rsid w:val="002D51A4"/>
    <w:rsid w:val="002D5426"/>
    <w:rsid w:val="002F256B"/>
    <w:rsid w:val="002F3CAE"/>
    <w:rsid w:val="0036585A"/>
    <w:rsid w:val="00394B33"/>
    <w:rsid w:val="003B298E"/>
    <w:rsid w:val="003B68FD"/>
    <w:rsid w:val="003E100E"/>
    <w:rsid w:val="004511B8"/>
    <w:rsid w:val="00471E4B"/>
    <w:rsid w:val="0048436E"/>
    <w:rsid w:val="004B4A3C"/>
    <w:rsid w:val="004B55A1"/>
    <w:rsid w:val="004C1DD4"/>
    <w:rsid w:val="004C624F"/>
    <w:rsid w:val="00513B89"/>
    <w:rsid w:val="0052368F"/>
    <w:rsid w:val="00545342"/>
    <w:rsid w:val="0055312F"/>
    <w:rsid w:val="005A1016"/>
    <w:rsid w:val="005B1BE2"/>
    <w:rsid w:val="005D4587"/>
    <w:rsid w:val="00605BA5"/>
    <w:rsid w:val="00615E22"/>
    <w:rsid w:val="006164B9"/>
    <w:rsid w:val="00640A0A"/>
    <w:rsid w:val="00660455"/>
    <w:rsid w:val="006C53AD"/>
    <w:rsid w:val="006C5C93"/>
    <w:rsid w:val="007043FC"/>
    <w:rsid w:val="00717617"/>
    <w:rsid w:val="0072573F"/>
    <w:rsid w:val="00733FD0"/>
    <w:rsid w:val="00762A69"/>
    <w:rsid w:val="00800273"/>
    <w:rsid w:val="00821062"/>
    <w:rsid w:val="009525F6"/>
    <w:rsid w:val="00975B4E"/>
    <w:rsid w:val="009A0AD1"/>
    <w:rsid w:val="00A11517"/>
    <w:rsid w:val="00A15B2A"/>
    <w:rsid w:val="00A51FAC"/>
    <w:rsid w:val="00A55BA5"/>
    <w:rsid w:val="00A6405E"/>
    <w:rsid w:val="00A70330"/>
    <w:rsid w:val="00AD4438"/>
    <w:rsid w:val="00AD7044"/>
    <w:rsid w:val="00AF3C94"/>
    <w:rsid w:val="00B54EC5"/>
    <w:rsid w:val="00B947E1"/>
    <w:rsid w:val="00BA348D"/>
    <w:rsid w:val="00BC0407"/>
    <w:rsid w:val="00BE7BCD"/>
    <w:rsid w:val="00C22048"/>
    <w:rsid w:val="00C9635A"/>
    <w:rsid w:val="00CE5C87"/>
    <w:rsid w:val="00D03531"/>
    <w:rsid w:val="00D317A8"/>
    <w:rsid w:val="00DC20FB"/>
    <w:rsid w:val="00E42C9F"/>
    <w:rsid w:val="00E57207"/>
    <w:rsid w:val="00ED0DDF"/>
    <w:rsid w:val="00EF537B"/>
    <w:rsid w:val="00F55DCE"/>
    <w:rsid w:val="00F7627A"/>
    <w:rsid w:val="00FC12A4"/>
    <w:rsid w:val="00FC2B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9200A3B"/>
  <w15:chartTrackingRefBased/>
  <w15:docId w15:val="{6A3D0B13-97FF-4A55-A069-1D3DE71071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762A6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762A69"/>
  </w:style>
  <w:style w:type="paragraph" w:styleId="AltBilgi">
    <w:name w:val="footer"/>
    <w:basedOn w:val="Normal"/>
    <w:link w:val="AltBilgiChar"/>
    <w:uiPriority w:val="99"/>
    <w:unhideWhenUsed/>
    <w:rsid w:val="00762A6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762A69"/>
  </w:style>
  <w:style w:type="table" w:styleId="TabloKlavuzu">
    <w:name w:val="Table Grid"/>
    <w:basedOn w:val="NormalTablo"/>
    <w:uiPriority w:val="39"/>
    <w:rsid w:val="00762A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6164B9"/>
    <w:pPr>
      <w:ind w:left="720"/>
      <w:contextualSpacing/>
    </w:pPr>
  </w:style>
  <w:style w:type="paragraph" w:styleId="AralkYok">
    <w:name w:val="No Spacing"/>
    <w:uiPriority w:val="1"/>
    <w:qFormat/>
    <w:rsid w:val="002F256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2</Words>
  <Characters>454</Characters>
  <Application>Microsoft Office Word</Application>
  <DocSecurity>0</DocSecurity>
  <Lines>151</Lines>
  <Paragraphs>1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İBEL AKIN</dc:creator>
  <cp:keywords/>
  <dc:description/>
  <cp:lastModifiedBy>user</cp:lastModifiedBy>
  <cp:revision>2</cp:revision>
  <cp:lastPrinted>2025-09-18T18:31:00Z</cp:lastPrinted>
  <dcterms:created xsi:type="dcterms:W3CDTF">2025-09-19T08:44:00Z</dcterms:created>
  <dcterms:modified xsi:type="dcterms:W3CDTF">2025-09-19T0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71a49f1-8eff-41ff-9bbe-3c5647c78799</vt:lpwstr>
  </property>
</Properties>
</file>